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8E6A6" w14:textId="77777777" w:rsidR="00F75CB7" w:rsidRDefault="00F75CB7" w:rsidP="00F75CB7">
      <w:pPr>
        <w:pStyle w:val="Heading2"/>
        <w:shd w:val="clear" w:color="auto" w:fill="00B8A8"/>
        <w:spacing w:before="0" w:after="120"/>
        <w:rPr>
          <w:rFonts w:ascii="Lucida Sans" w:hAnsi="Lucida Sans"/>
          <w:color w:val="FFFFFF"/>
        </w:rPr>
      </w:pPr>
      <w:r>
        <w:rPr>
          <w:rFonts w:ascii="Lucida Sans" w:hAnsi="Lucida Sans"/>
          <w:color w:val="FFFFFF"/>
        </w:rPr>
        <w:t>Learning goals</w:t>
      </w:r>
    </w:p>
    <w:p w14:paraId="450906B8" w14:textId="1A5B0387" w:rsidR="00F23A2C" w:rsidRDefault="00F23A2C" w:rsidP="00F23A2C">
      <w:pPr>
        <w:pStyle w:val="ListParagraph"/>
        <w:numPr>
          <w:ilvl w:val="0"/>
          <w:numId w:val="16"/>
        </w:numPr>
      </w:pPr>
      <w:commentRangeStart w:id="0"/>
      <w:r>
        <w:t xml:space="preserve">Create a script in </w:t>
      </w:r>
      <w:proofErr w:type="spellStart"/>
      <w:r w:rsidR="006E62E1">
        <w:t>Blockly</w:t>
      </w:r>
      <w:proofErr w:type="spellEnd"/>
      <w:r w:rsidR="006E62E1">
        <w:t>.</w:t>
      </w:r>
      <w:r>
        <w:t xml:space="preserve"> </w:t>
      </w:r>
      <w:commentRangeEnd w:id="0"/>
      <w:r w:rsidR="00CD4D2F">
        <w:rPr>
          <w:rStyle w:val="CommentReference"/>
        </w:rPr>
        <w:commentReference w:id="0"/>
      </w:r>
    </w:p>
    <w:p w14:paraId="33CDB43A" w14:textId="3A4245D3" w:rsidR="00F23A2C" w:rsidRDefault="00F23A2C" w:rsidP="008B6E43">
      <w:pPr>
        <w:pStyle w:val="ListParagraph"/>
        <w:numPr>
          <w:ilvl w:val="0"/>
          <w:numId w:val="16"/>
        </w:numPr>
      </w:pPr>
      <w:r>
        <w:t>Learn and practice some of the programming basics:</w:t>
      </w:r>
    </w:p>
    <w:p w14:paraId="6829F989" w14:textId="4B7B81D2" w:rsidR="00F23A2C" w:rsidRDefault="00F13451" w:rsidP="00F23A2C">
      <w:pPr>
        <w:pStyle w:val="ListParagraph"/>
        <w:numPr>
          <w:ilvl w:val="1"/>
          <w:numId w:val="16"/>
        </w:numPr>
      </w:pPr>
      <w:r>
        <w:t>Measure temp</w:t>
      </w:r>
      <w:r w:rsidR="004A71CE">
        <w:t>era</w:t>
      </w:r>
      <w:r>
        <w:t xml:space="preserve">ture using temp/RH sensor </w:t>
      </w:r>
    </w:p>
    <w:p w14:paraId="182350AE" w14:textId="5C30429C" w:rsidR="00F13451" w:rsidRDefault="00F13451" w:rsidP="00F13451">
      <w:pPr>
        <w:pStyle w:val="ListParagraph"/>
        <w:numPr>
          <w:ilvl w:val="1"/>
          <w:numId w:val="16"/>
        </w:numPr>
      </w:pPr>
      <w:r>
        <w:t>Measure relative humidi</w:t>
      </w:r>
      <w:r w:rsidR="004A71CE">
        <w:t>t</w:t>
      </w:r>
      <w:r>
        <w:t xml:space="preserve">y percentage using temp/RH sensor </w:t>
      </w:r>
    </w:p>
    <w:p w14:paraId="3100A9D7" w14:textId="01805E4C" w:rsidR="00F75CB7" w:rsidRDefault="00F75CB7" w:rsidP="00F75CB7"/>
    <w:p w14:paraId="34AE3E23" w14:textId="77A64E70" w:rsidR="00F75CB7" w:rsidRDefault="00F75CB7" w:rsidP="00F75CB7">
      <w:pPr>
        <w:pStyle w:val="Heading2"/>
        <w:shd w:val="clear" w:color="auto" w:fill="00B8A8"/>
        <w:spacing w:before="0" w:after="120"/>
      </w:pPr>
      <w:r>
        <w:rPr>
          <w:rFonts w:ascii="Lucida Sans" w:hAnsi="Lucida Sans"/>
          <w:color w:val="FFFFFF"/>
        </w:rPr>
        <w:t>Software</w:t>
      </w:r>
      <w:r w:rsidR="008B6E43">
        <w:rPr>
          <w:rFonts w:ascii="Lucida Sans" w:hAnsi="Lucida Sans"/>
          <w:color w:val="FFFFFF"/>
        </w:rPr>
        <w:t xml:space="preserve"> and </w:t>
      </w:r>
      <w:r w:rsidR="006E62E1">
        <w:rPr>
          <w:rFonts w:ascii="Lucida Sans" w:hAnsi="Lucida Sans"/>
          <w:color w:val="FFFFFF"/>
        </w:rPr>
        <w:t>Hardware</w:t>
      </w:r>
    </w:p>
    <w:p w14:paraId="449E450B" w14:textId="1CBEAE01" w:rsidR="00F75CB7" w:rsidRDefault="00FC54DF" w:rsidP="008B6E43">
      <w:pPr>
        <w:pStyle w:val="ListParagraph"/>
        <w:numPr>
          <w:ilvl w:val="0"/>
          <w:numId w:val="16"/>
        </w:numPr>
      </w:pPr>
      <w:proofErr w:type="spellStart"/>
      <w:r>
        <w:t>BlocklyProp</w:t>
      </w:r>
      <w:proofErr w:type="spellEnd"/>
      <w:r>
        <w:t xml:space="preserve"> Solo </w:t>
      </w:r>
    </w:p>
    <w:p w14:paraId="0E9A9686" w14:textId="5783351C" w:rsidR="00F13451" w:rsidRPr="00F13451" w:rsidRDefault="00FC54DF" w:rsidP="00417DD5">
      <w:pPr>
        <w:pStyle w:val="ListParagraph"/>
        <w:numPr>
          <w:ilvl w:val="0"/>
          <w:numId w:val="16"/>
        </w:numPr>
      </w:pPr>
      <w:r>
        <w:t xml:space="preserve">Activity Board </w:t>
      </w:r>
      <w:r w:rsidR="00BB4360">
        <w:t xml:space="preserve">and </w:t>
      </w:r>
      <w:r w:rsidRPr="00BB4360">
        <w:rPr>
          <w:rFonts w:ascii="Calibri" w:hAnsi="Calibri" w:cs="Calibri"/>
          <w:color w:val="000000"/>
          <w:shd w:val="clear" w:color="auto" w:fill="FFFFFF"/>
        </w:rPr>
        <w:t>Parallax USB programming cable</w:t>
      </w:r>
    </w:p>
    <w:p w14:paraId="352257C0" w14:textId="6579DA7C" w:rsidR="00F75CB7" w:rsidRPr="00F75CB7" w:rsidRDefault="00F13451" w:rsidP="00F13451">
      <w:pPr>
        <w:pStyle w:val="ListParagraph"/>
        <w:numPr>
          <w:ilvl w:val="0"/>
          <w:numId w:val="16"/>
        </w:numPr>
      </w:pPr>
      <w:r w:rsidRPr="00F13451">
        <w:rPr>
          <w:rFonts w:ascii="Calibri" w:hAnsi="Calibri" w:cs="Calibri"/>
          <w:color w:val="000000"/>
          <w:shd w:val="clear" w:color="auto" w:fill="FFFFFF"/>
        </w:rPr>
        <w:t>Temperature &amp; Humidity Sensor</w:t>
      </w:r>
    </w:p>
    <w:p w14:paraId="38AD6AEB" w14:textId="77777777" w:rsidR="00E5730E" w:rsidRDefault="00E5730E" w:rsidP="00E5730E">
      <w:pPr>
        <w:pStyle w:val="Heading1"/>
      </w:pPr>
      <w:r>
        <w:t>Programming 1</w:t>
      </w:r>
    </w:p>
    <w:p w14:paraId="6FEB8918" w14:textId="77777777" w:rsidR="00E5730E" w:rsidRDefault="00E5730E" w:rsidP="00E5730E"/>
    <w:p w14:paraId="39F741C0" w14:textId="77777777" w:rsidR="00E5730E" w:rsidRDefault="00E5730E" w:rsidP="00E5730E">
      <w:pPr>
        <w:pStyle w:val="ListParagraph"/>
        <w:numPr>
          <w:ilvl w:val="0"/>
          <w:numId w:val="25"/>
        </w:numPr>
      </w:pPr>
      <w:r>
        <w:t>Create a script that:</w:t>
      </w:r>
    </w:p>
    <w:p w14:paraId="5DA2291B" w14:textId="77777777" w:rsidR="00E5730E" w:rsidRDefault="00E5730E" w:rsidP="00E5730E">
      <w:pPr>
        <w:pStyle w:val="ListParagraph"/>
        <w:numPr>
          <w:ilvl w:val="1"/>
          <w:numId w:val="24"/>
        </w:numPr>
      </w:pPr>
      <w:r>
        <w:t xml:space="preserve">Gets a number from users. It is assumed the number is a temperature value, and </w:t>
      </w:r>
    </w:p>
    <w:p w14:paraId="310FE027" w14:textId="77777777" w:rsidR="00E5730E" w:rsidRDefault="00E5730E" w:rsidP="00E5730E">
      <w:pPr>
        <w:pStyle w:val="ListParagraph"/>
        <w:numPr>
          <w:ilvl w:val="1"/>
          <w:numId w:val="24"/>
        </w:numPr>
      </w:pPr>
      <w:r>
        <w:t>Gets the unit of the temperature (either F or C; F for Fahrenheit and C for C</w:t>
      </w:r>
      <w:r w:rsidRPr="00376FDE">
        <w:t>elsius</w:t>
      </w:r>
      <w:r>
        <w:t xml:space="preserve">). </w:t>
      </w:r>
    </w:p>
    <w:p w14:paraId="49170EDC" w14:textId="77777777" w:rsidR="00E5730E" w:rsidRDefault="00E5730E" w:rsidP="00E5730E">
      <w:pPr>
        <w:pStyle w:val="ListParagraph"/>
        <w:numPr>
          <w:ilvl w:val="1"/>
          <w:numId w:val="24"/>
        </w:numPr>
      </w:pPr>
      <w:r>
        <w:t xml:space="preserve">Converts the temperature value to the other unit. For example, if users enter a temperature value in F, your code should convert it to Celsius and print it in the terminal. </w:t>
      </w:r>
    </w:p>
    <w:p w14:paraId="14A1EDD5" w14:textId="77777777" w:rsidR="00E5730E" w:rsidRDefault="00E5730E" w:rsidP="00E5730E"/>
    <w:p w14:paraId="232DCB0A" w14:textId="77777777" w:rsidR="00E5730E" w:rsidRDefault="00E5730E" w:rsidP="00E5730E">
      <w:pPr>
        <w:pStyle w:val="ListParagraph"/>
        <w:numPr>
          <w:ilvl w:val="0"/>
          <w:numId w:val="25"/>
        </w:numPr>
      </w:pPr>
      <w:r>
        <w:t xml:space="preserve">Save your code on your computer periodically. </w:t>
      </w:r>
    </w:p>
    <w:p w14:paraId="2ED2FD20" w14:textId="77777777" w:rsidR="00E5730E" w:rsidRDefault="00E5730E" w:rsidP="00E5730E">
      <w:pPr>
        <w:pStyle w:val="ListParagraph"/>
        <w:numPr>
          <w:ilvl w:val="0"/>
          <w:numId w:val="25"/>
        </w:numPr>
      </w:pPr>
      <w:r>
        <w:t>Submit your code saved as a *.</w:t>
      </w:r>
      <w:proofErr w:type="spellStart"/>
      <w:r>
        <w:t>svg</w:t>
      </w:r>
      <w:proofErr w:type="spellEnd"/>
      <w:r>
        <w:t xml:space="preserve"> file. </w:t>
      </w:r>
    </w:p>
    <w:p w14:paraId="6F457AD5" w14:textId="204D931E" w:rsidR="00E5730E" w:rsidRPr="004536D1" w:rsidRDefault="00E5730E" w:rsidP="00E5730E">
      <w:pPr>
        <w:pStyle w:val="menuitem"/>
        <w:numPr>
          <w:ilvl w:val="0"/>
          <w:numId w:val="25"/>
        </w:numPr>
        <w:spacing w:before="0" w:beforeAutospacing="0" w:after="0" w:afterAutospacing="0" w:line="300" w:lineRule="atLeast"/>
        <w:rPr>
          <w:rFonts w:asciiTheme="minorHAnsi" w:eastAsiaTheme="minorHAnsi" w:hAnsiTheme="minorHAnsi" w:cstheme="minorBidi"/>
          <w:i/>
          <w:iCs/>
          <w:sz w:val="22"/>
          <w:szCs w:val="20"/>
        </w:rPr>
      </w:pP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Lab</w:t>
      </w:r>
      <w:r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4</w:t>
      </w: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_YourInitials_DescriptiveName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 xml:space="preserve"> (e.g., Lab4_AM_temp_convertor)</w:t>
      </w:r>
    </w:p>
    <w:p w14:paraId="643AA3DE" w14:textId="77777777" w:rsidR="00E5730E" w:rsidRDefault="00E5730E" w:rsidP="00B65E7E">
      <w:pPr>
        <w:pStyle w:val="Heading1"/>
      </w:pPr>
    </w:p>
    <w:p w14:paraId="0AFB1193" w14:textId="4D94D8F1" w:rsidR="00B65E7E" w:rsidRDefault="005629C8" w:rsidP="00B65E7E">
      <w:pPr>
        <w:pStyle w:val="Heading1"/>
      </w:pPr>
      <w:r>
        <w:t xml:space="preserve">Programming </w:t>
      </w:r>
      <w:r w:rsidR="00E5730E">
        <w:t>2</w:t>
      </w:r>
    </w:p>
    <w:p w14:paraId="47697906" w14:textId="3454AC07" w:rsidR="00880A7A" w:rsidRDefault="00880A7A"/>
    <w:p w14:paraId="2F586202" w14:textId="4D32E6E5" w:rsidR="00880A7A" w:rsidRDefault="0080052B" w:rsidP="00F23A2C">
      <w:pPr>
        <w:pStyle w:val="ListParagraph"/>
        <w:numPr>
          <w:ilvl w:val="0"/>
          <w:numId w:val="25"/>
        </w:numPr>
      </w:pPr>
      <w:r>
        <w:t>C</w:t>
      </w:r>
      <w:r w:rsidR="00880A7A">
        <w:t xml:space="preserve">reate </w:t>
      </w:r>
      <w:r w:rsidR="00F23A2C">
        <w:t>a script</w:t>
      </w:r>
      <w:r w:rsidR="00880A7A">
        <w:t xml:space="preserve"> that</w:t>
      </w:r>
      <w:r w:rsidR="00F23A2C">
        <w:t>:</w:t>
      </w:r>
    </w:p>
    <w:p w14:paraId="4D92731C" w14:textId="65441D8F" w:rsidR="00F23A2C" w:rsidRDefault="006F0C2D" w:rsidP="00100557">
      <w:pPr>
        <w:pStyle w:val="ListParagraph"/>
        <w:numPr>
          <w:ilvl w:val="1"/>
          <w:numId w:val="24"/>
        </w:numPr>
      </w:pPr>
      <w:r>
        <w:t>Read</w:t>
      </w:r>
      <w:r w:rsidR="009A1EE3">
        <w:t>s</w:t>
      </w:r>
      <w:r>
        <w:t xml:space="preserve"> </w:t>
      </w:r>
      <w:r w:rsidR="00100557">
        <w:t xml:space="preserve">temperature </w:t>
      </w:r>
      <w:r w:rsidR="009A1EE3">
        <w:t xml:space="preserve">sensor data </w:t>
      </w:r>
      <w:r>
        <w:t xml:space="preserve">in Fahrenheit and </w:t>
      </w:r>
      <w:r w:rsidR="006E62E1">
        <w:t>assigns</w:t>
      </w:r>
      <w:r>
        <w:t xml:space="preserve"> it to a variable (e.g., </w:t>
      </w:r>
      <w:proofErr w:type="spellStart"/>
      <w:r>
        <w:t>temp_F</w:t>
      </w:r>
      <w:proofErr w:type="spellEnd"/>
      <w:r>
        <w:t>)</w:t>
      </w:r>
      <w:r w:rsidR="004A71CE">
        <w:t>; p</w:t>
      </w:r>
      <w:r w:rsidR="00100557" w:rsidRPr="00100557">
        <w:t xml:space="preserve">lease note </w:t>
      </w:r>
      <w:r w:rsidR="006E62E1">
        <w:t xml:space="preserve">that </w:t>
      </w:r>
      <w:r w:rsidR="00100557" w:rsidRPr="00100557">
        <w:t xml:space="preserve">the sensor is connected to </w:t>
      </w:r>
      <w:r w:rsidR="00100557" w:rsidRPr="00097DBC">
        <w:rPr>
          <w:color w:val="FF0000"/>
        </w:rPr>
        <w:t>pin 14</w:t>
      </w:r>
      <w:r w:rsidR="00100557" w:rsidRPr="00100557">
        <w:t xml:space="preserve">. </w:t>
      </w:r>
    </w:p>
    <w:p w14:paraId="535891FE" w14:textId="5CB04A29" w:rsidR="006A65E1" w:rsidRDefault="006F0C2D" w:rsidP="00F23A2C">
      <w:pPr>
        <w:pStyle w:val="ListParagraph"/>
        <w:numPr>
          <w:ilvl w:val="1"/>
          <w:numId w:val="24"/>
        </w:numPr>
      </w:pPr>
      <w:r>
        <w:t>Read</w:t>
      </w:r>
      <w:r w:rsidR="009A1EE3">
        <w:t>s</w:t>
      </w:r>
      <w:r>
        <w:t xml:space="preserve"> RH in percentage and </w:t>
      </w:r>
      <w:r w:rsidR="006E62E1">
        <w:t>assigns</w:t>
      </w:r>
      <w:r>
        <w:t xml:space="preserve"> it to a variable (</w:t>
      </w:r>
      <w:r w:rsidR="006E62E1">
        <w:t xml:space="preserve">e.g., </w:t>
      </w:r>
      <w:r>
        <w:t xml:space="preserve">rh), </w:t>
      </w:r>
    </w:p>
    <w:p w14:paraId="31F7CC3C" w14:textId="1114028E" w:rsidR="006F0C2D" w:rsidRDefault="00100557" w:rsidP="00F23A2C">
      <w:pPr>
        <w:pStyle w:val="ListParagraph"/>
        <w:numPr>
          <w:ilvl w:val="1"/>
          <w:numId w:val="24"/>
        </w:numPr>
      </w:pPr>
      <w:r>
        <w:t>Print</w:t>
      </w:r>
      <w:r w:rsidR="009A1EE3">
        <w:t>s</w:t>
      </w:r>
      <w:r>
        <w:t xml:space="preserve"> temperature in F and C in </w:t>
      </w:r>
      <w:r w:rsidR="006E62E1">
        <w:t xml:space="preserve">the </w:t>
      </w:r>
      <w:r>
        <w:t>terminal (</w:t>
      </w:r>
      <w:r w:rsidR="009A1EE3">
        <w:t>you may</w:t>
      </w:r>
      <w:r>
        <w:t xml:space="preserve"> use the code you wrote for the previous assignment). For example:</w:t>
      </w:r>
    </w:p>
    <w:p w14:paraId="233B52FD" w14:textId="22E2A14B" w:rsidR="00100557" w:rsidRDefault="00100557" w:rsidP="00100557">
      <w:pPr>
        <w:ind w:left="2160"/>
      </w:pPr>
      <w:r>
        <w:t xml:space="preserve">Temp: 72 F </w:t>
      </w:r>
    </w:p>
    <w:p w14:paraId="6B52847F" w14:textId="61EC2559" w:rsidR="00100557" w:rsidRDefault="00100557" w:rsidP="00100557">
      <w:pPr>
        <w:ind w:left="2160"/>
      </w:pPr>
      <w:r>
        <w:t xml:space="preserve">Temp: 22.22 C </w:t>
      </w:r>
    </w:p>
    <w:p w14:paraId="1E00757B" w14:textId="03A3BDC2" w:rsidR="00100557" w:rsidRDefault="00100557" w:rsidP="00F23A2C">
      <w:pPr>
        <w:pStyle w:val="ListParagraph"/>
        <w:numPr>
          <w:ilvl w:val="1"/>
          <w:numId w:val="24"/>
        </w:numPr>
      </w:pPr>
      <w:r>
        <w:t>Print</w:t>
      </w:r>
      <w:r w:rsidR="009A1EE3">
        <w:t>s</w:t>
      </w:r>
      <w:r>
        <w:t xml:space="preserve"> RH in </w:t>
      </w:r>
      <w:r w:rsidR="006E62E1">
        <w:t>t</w:t>
      </w:r>
      <w:r w:rsidR="000678B4">
        <w:t>he</w:t>
      </w:r>
      <w:r w:rsidR="006E62E1">
        <w:t xml:space="preserve"> </w:t>
      </w:r>
      <w:r>
        <w:t>terminal with its unit (e.g.,   RH = 50 %)</w:t>
      </w:r>
      <w:r w:rsidR="000678B4">
        <w:t>.</w:t>
      </w:r>
    </w:p>
    <w:p w14:paraId="6E650E86" w14:textId="431915AA" w:rsidR="00E916C9" w:rsidRDefault="00E916C9" w:rsidP="00F23A2C">
      <w:pPr>
        <w:pStyle w:val="ListParagraph"/>
        <w:numPr>
          <w:ilvl w:val="1"/>
          <w:numId w:val="24"/>
        </w:numPr>
      </w:pPr>
      <w:r>
        <w:t>Makes decisions based on the temperature:</w:t>
      </w:r>
    </w:p>
    <w:p w14:paraId="3460FB7E" w14:textId="5CAFD477" w:rsidR="00E916C9" w:rsidRDefault="00E916C9" w:rsidP="00E916C9">
      <w:pPr>
        <w:pStyle w:val="ListParagraph"/>
        <w:numPr>
          <w:ilvl w:val="2"/>
          <w:numId w:val="24"/>
        </w:numPr>
      </w:pPr>
      <w:r>
        <w:lastRenderedPageBreak/>
        <w:t xml:space="preserve">If </w:t>
      </w:r>
      <w:proofErr w:type="spellStart"/>
      <w:r>
        <w:t>temp_F</w:t>
      </w:r>
      <w:proofErr w:type="spellEnd"/>
      <w:r>
        <w:t xml:space="preserve"> &gt; 70</w:t>
      </w:r>
    </w:p>
    <w:p w14:paraId="6076D383" w14:textId="17B0F4A1" w:rsidR="00E916C9" w:rsidRDefault="00E916C9" w:rsidP="00E916C9">
      <w:pPr>
        <w:ind w:left="2880"/>
      </w:pPr>
      <w:r>
        <w:t xml:space="preserve">Then </w:t>
      </w:r>
      <w:proofErr w:type="gramStart"/>
      <w:r>
        <w:t>print(</w:t>
      </w:r>
      <w:proofErr w:type="gramEnd"/>
      <w:r>
        <w:t>“Turn on AC”)</w:t>
      </w:r>
    </w:p>
    <w:p w14:paraId="7AA591D0" w14:textId="6878265D" w:rsidR="009A1EE3" w:rsidRDefault="006E62E1" w:rsidP="00E916C9">
      <w:pPr>
        <w:ind w:left="2880"/>
      </w:pPr>
      <w:r>
        <w:t>Turn</w:t>
      </w:r>
      <w:r w:rsidR="009A1EE3">
        <w:t xml:space="preserve"> on the built-in LED light connected to P26</w:t>
      </w:r>
      <w:r w:rsidR="00B010DD">
        <w:t>; otherwise, turn it off</w:t>
      </w:r>
      <w:r w:rsidR="009A1EE3">
        <w:t xml:space="preserve">. </w:t>
      </w:r>
    </w:p>
    <w:p w14:paraId="386833A9" w14:textId="7263F9F3" w:rsidR="00E916C9" w:rsidRDefault="00E916C9" w:rsidP="00E916C9">
      <w:pPr>
        <w:pStyle w:val="ListParagraph"/>
        <w:numPr>
          <w:ilvl w:val="2"/>
          <w:numId w:val="24"/>
        </w:numPr>
      </w:pPr>
      <w:r>
        <w:t xml:space="preserve">If </w:t>
      </w:r>
      <w:proofErr w:type="spellStart"/>
      <w:r>
        <w:t>temp_f</w:t>
      </w:r>
      <w:proofErr w:type="spellEnd"/>
      <w:r>
        <w:t xml:space="preserve"> </w:t>
      </w:r>
      <w:r>
        <w:rPr>
          <w:rFonts w:cstheme="minorHAnsi"/>
        </w:rPr>
        <w:t>≤</w:t>
      </w:r>
      <w:r>
        <w:t xml:space="preserve"> 70</w:t>
      </w:r>
    </w:p>
    <w:p w14:paraId="6428A1B7" w14:textId="3FCCBEAA" w:rsidR="00E916C9" w:rsidRDefault="00E916C9" w:rsidP="00E916C9">
      <w:pPr>
        <w:ind w:left="2160" w:firstLine="720"/>
      </w:pPr>
      <w:r>
        <w:t xml:space="preserve">Then </w:t>
      </w:r>
      <w:proofErr w:type="gramStart"/>
      <w:r>
        <w:t>print(</w:t>
      </w:r>
      <w:proofErr w:type="gramEnd"/>
      <w:r>
        <w:t>“Turn on the heater”)</w:t>
      </w:r>
    </w:p>
    <w:p w14:paraId="4E9EEA12" w14:textId="02086C7E" w:rsidR="007F0CE8" w:rsidRDefault="006E62E1" w:rsidP="007F0CE8">
      <w:pPr>
        <w:ind w:left="2880"/>
      </w:pPr>
      <w:r>
        <w:t>Turn</w:t>
      </w:r>
      <w:r w:rsidR="009A1EE3">
        <w:t xml:space="preserve"> on the built-in LED light connected to P27</w:t>
      </w:r>
      <w:r w:rsidR="00B010DD">
        <w:t>; otherwise, turn it off</w:t>
      </w:r>
      <w:r w:rsidR="007F0CE8">
        <w:t xml:space="preserve">. </w:t>
      </w:r>
    </w:p>
    <w:p w14:paraId="2CBB5494" w14:textId="77777777" w:rsidR="009A1EE3" w:rsidRDefault="009A1EE3" w:rsidP="00E916C9">
      <w:pPr>
        <w:ind w:left="2160" w:firstLine="720"/>
      </w:pPr>
    </w:p>
    <w:p w14:paraId="599FEF79" w14:textId="201B21E1" w:rsidR="00F23A2C" w:rsidRDefault="00E916C9" w:rsidP="00E916C9">
      <w:pPr>
        <w:pStyle w:val="ListParagraph"/>
        <w:numPr>
          <w:ilvl w:val="2"/>
          <w:numId w:val="25"/>
        </w:numPr>
      </w:pPr>
      <w:r>
        <w:t xml:space="preserve">Please note </w:t>
      </w:r>
      <w:r w:rsidR="00E5730E">
        <w:t>that we selected this threshold to ensure that one of the conditions is always true. If it is,</w:t>
      </w:r>
      <w:r>
        <w:t xml:space="preserve"> it will print something in the terminal</w:t>
      </w:r>
      <w:r w:rsidR="00207882">
        <w:t>, and one of the LEDs will turn on</w:t>
      </w:r>
      <w:r>
        <w:t xml:space="preserve">. </w:t>
      </w:r>
    </w:p>
    <w:p w14:paraId="20FFA9E7" w14:textId="77777777" w:rsidR="009A1EE3" w:rsidRDefault="009A1EE3" w:rsidP="009A1EE3"/>
    <w:p w14:paraId="03FDA27D" w14:textId="73354539" w:rsidR="00F23A2C" w:rsidRDefault="00F23A2C" w:rsidP="00F23A2C">
      <w:pPr>
        <w:pStyle w:val="ListParagraph"/>
        <w:numPr>
          <w:ilvl w:val="0"/>
          <w:numId w:val="25"/>
        </w:numPr>
      </w:pPr>
      <w:r>
        <w:t xml:space="preserve">Save your code on your computer periodically. </w:t>
      </w:r>
    </w:p>
    <w:p w14:paraId="2B79E040" w14:textId="77777777" w:rsidR="006E62E1" w:rsidRDefault="006E62E1" w:rsidP="006E62E1">
      <w:pPr>
        <w:pStyle w:val="ListParagraph"/>
        <w:numPr>
          <w:ilvl w:val="0"/>
          <w:numId w:val="25"/>
        </w:numPr>
      </w:pPr>
      <w:r>
        <w:t>Submit your code saved as a *.</w:t>
      </w:r>
      <w:proofErr w:type="spellStart"/>
      <w:r>
        <w:t>svg</w:t>
      </w:r>
      <w:proofErr w:type="spellEnd"/>
      <w:r>
        <w:t xml:space="preserve"> file. </w:t>
      </w:r>
    </w:p>
    <w:p w14:paraId="7D9CCF96" w14:textId="099096D1" w:rsidR="006E62E1" w:rsidRPr="004536D1" w:rsidRDefault="006E62E1" w:rsidP="006E62E1">
      <w:pPr>
        <w:pStyle w:val="menuitem"/>
        <w:spacing w:before="0" w:beforeAutospacing="0" w:after="0" w:afterAutospacing="0" w:line="300" w:lineRule="atLeast"/>
        <w:ind w:left="720"/>
        <w:rPr>
          <w:rFonts w:asciiTheme="minorHAnsi" w:eastAsiaTheme="minorHAnsi" w:hAnsiTheme="minorHAnsi" w:cstheme="minorBidi"/>
          <w:i/>
          <w:iCs/>
          <w:sz w:val="22"/>
          <w:szCs w:val="20"/>
        </w:rPr>
      </w:pP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Lab</w:t>
      </w:r>
      <w:r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4</w:t>
      </w:r>
      <w:r w:rsidRPr="007E47E0">
        <w:rPr>
          <w:rFonts w:asciiTheme="minorHAnsi" w:eastAsiaTheme="minorHAnsi" w:hAnsiTheme="minorHAnsi" w:cstheme="minorBidi"/>
          <w:b/>
          <w:bCs/>
          <w:i/>
          <w:iCs/>
          <w:color w:val="FF0000"/>
          <w:sz w:val="22"/>
          <w:szCs w:val="20"/>
        </w:rPr>
        <w:t>_YourInitials_DescriptiveName</w:t>
      </w:r>
      <w:r>
        <w:rPr>
          <w:rFonts w:asciiTheme="minorHAnsi" w:eastAsiaTheme="minorHAnsi" w:hAnsiTheme="minorHAnsi" w:cstheme="minorBidi"/>
          <w:i/>
          <w:iCs/>
          <w:sz w:val="22"/>
          <w:szCs w:val="20"/>
        </w:rPr>
        <w:t xml:space="preserve"> (e.g., Lab4_AM_temp_rh_measurements)</w:t>
      </w:r>
    </w:p>
    <w:p w14:paraId="633FB08A" w14:textId="40636A8E" w:rsidR="00275084" w:rsidRDefault="0080052B" w:rsidP="00275084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1C5F855" wp14:editId="0E3E444F">
                <wp:simplePos x="0" y="0"/>
                <wp:positionH relativeFrom="column">
                  <wp:posOffset>-13970</wp:posOffset>
                </wp:positionH>
                <wp:positionV relativeFrom="paragraph">
                  <wp:posOffset>474980</wp:posOffset>
                </wp:positionV>
                <wp:extent cx="5752465" cy="1404620"/>
                <wp:effectExtent l="0" t="0" r="1968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404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EC66C" w14:textId="5B11B0AD" w:rsidR="0080052B" w:rsidRDefault="005629C8" w:rsidP="005629C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>
                              <w:t>Submit your code</w:t>
                            </w:r>
                            <w:r w:rsidR="00E5730E">
                              <w:t>s</w:t>
                            </w:r>
                            <w:r>
                              <w:t xml:space="preserve"> saved as a *.svg file. </w:t>
                            </w:r>
                            <w:r w:rsidR="0080052B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C5F8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1pt;margin-top:37.4pt;width:452.9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" fillcolor="#ffc000">
                <v:textbox style="mso-fit-shape-to-text:t">
                  <w:txbxContent>
                    <w:p w14:paraId="0E2EC66C" w14:textId="5B11B0AD" w:rsidR="0080052B" w:rsidRDefault="005629C8" w:rsidP="005629C8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>
                        <w:t>Submit your code</w:t>
                      </w:r>
                      <w:r w:rsidR="00E5730E">
                        <w:t>s</w:t>
                      </w:r>
                      <w:r>
                        <w:t xml:space="preserve"> saved as a *.svg file. </w:t>
                      </w:r>
                      <w:r w:rsidR="0080052B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5084">
        <w:t xml:space="preserve">What to submit </w:t>
      </w:r>
    </w:p>
    <w:p w14:paraId="632DD9EF" w14:textId="2F3C8913" w:rsidR="00880A7A" w:rsidRDefault="00880A7A"/>
    <w:p w14:paraId="645195D5" w14:textId="3C4F4FD5" w:rsidR="00E5730E" w:rsidRDefault="00A64C24" w:rsidP="00E5730E">
      <w:pPr>
        <w:pStyle w:val="Heading1"/>
      </w:pPr>
      <w:r>
        <w:t>Instructions</w:t>
      </w:r>
      <w:r w:rsidR="00E5730E">
        <w:t xml:space="preserve"> and hints for temperature conversion  </w:t>
      </w:r>
    </w:p>
    <w:p w14:paraId="28EE01DE" w14:textId="77777777" w:rsidR="00E5730E" w:rsidRDefault="00E5730E" w:rsidP="00E5730E"/>
    <w:p w14:paraId="4DCA744B" w14:textId="77777777" w:rsidR="00E5730E" w:rsidRDefault="00E5730E" w:rsidP="00E5730E">
      <w:pPr>
        <w:pStyle w:val="ListParagraph"/>
        <w:numPr>
          <w:ilvl w:val="0"/>
          <w:numId w:val="25"/>
        </w:numPr>
      </w:pPr>
      <w:r>
        <w:t>The script should have two main blocks:</w:t>
      </w:r>
    </w:p>
    <w:p w14:paraId="6ADC487F" w14:textId="77777777" w:rsidR="00E5730E" w:rsidRDefault="00E5730E" w:rsidP="00E5730E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Main block</w:t>
      </w:r>
      <w:r>
        <w:t>, in which there are</w:t>
      </w:r>
    </w:p>
    <w:p w14:paraId="1FD61584" w14:textId="77777777" w:rsidR="00E5730E" w:rsidRDefault="00E5730E" w:rsidP="00E5730E">
      <w:pPr>
        <w:pStyle w:val="ListParagraph"/>
        <w:numPr>
          <w:ilvl w:val="2"/>
          <w:numId w:val="25"/>
        </w:numPr>
      </w:pPr>
      <w:r>
        <w:t xml:space="preserve">A continuous loop (use </w:t>
      </w:r>
      <w:r w:rsidRPr="005629C8">
        <w:rPr>
          <w:i/>
          <w:iCs/>
          <w:color w:val="C00000"/>
        </w:rPr>
        <w:t>repeat forever</w:t>
      </w:r>
      <w:r w:rsidRPr="005629C8">
        <w:rPr>
          <w:color w:val="C00000"/>
        </w:rPr>
        <w:t xml:space="preserve"> </w:t>
      </w:r>
      <w:r>
        <w:t xml:space="preserve">block) asking users to enter </w:t>
      </w:r>
    </w:p>
    <w:p w14:paraId="730439A6" w14:textId="77777777" w:rsidR="00E5730E" w:rsidRDefault="00E5730E" w:rsidP="00E5730E">
      <w:pPr>
        <w:pStyle w:val="ListParagraph"/>
        <w:numPr>
          <w:ilvl w:val="3"/>
          <w:numId w:val="25"/>
        </w:numPr>
      </w:pPr>
      <w:r>
        <w:t xml:space="preserve">A number (use </w:t>
      </w:r>
      <w:r w:rsidRPr="005629C8">
        <w:rPr>
          <w:color w:val="C00000"/>
        </w:rPr>
        <w:t>terminal receive</w:t>
      </w:r>
      <w:r>
        <w:t xml:space="preserve"> block) that represents temperature.</w:t>
      </w:r>
    </w:p>
    <w:p w14:paraId="04248733" w14:textId="77777777" w:rsidR="00E5730E" w:rsidRDefault="00E5730E" w:rsidP="00E5730E">
      <w:pPr>
        <w:pStyle w:val="ListParagraph"/>
        <w:numPr>
          <w:ilvl w:val="3"/>
          <w:numId w:val="25"/>
        </w:numPr>
      </w:pPr>
      <w:r>
        <w:t>A unit for the temperature (either F or C)</w:t>
      </w:r>
    </w:p>
    <w:p w14:paraId="0863669A" w14:textId="77777777" w:rsidR="00E5730E" w:rsidRDefault="00E5730E" w:rsidP="00E5730E">
      <w:pPr>
        <w:pStyle w:val="ListParagraph"/>
        <w:numPr>
          <w:ilvl w:val="2"/>
          <w:numId w:val="25"/>
        </w:numPr>
      </w:pPr>
      <w:r>
        <w:t xml:space="preserve">Call a function that converts the temperature to the other unit. </w:t>
      </w:r>
    </w:p>
    <w:p w14:paraId="6863E8D3" w14:textId="77777777" w:rsidR="00E5730E" w:rsidRDefault="00E5730E" w:rsidP="00E5730E">
      <w:pPr>
        <w:pStyle w:val="ListParagraph"/>
        <w:numPr>
          <w:ilvl w:val="2"/>
          <w:numId w:val="25"/>
        </w:numPr>
      </w:pPr>
      <w:r>
        <w:t xml:space="preserve">At the beginning of this block, you may want to add a new line (use </w:t>
      </w:r>
      <w:r w:rsidRPr="005629C8">
        <w:rPr>
          <w:color w:val="C00000"/>
        </w:rPr>
        <w:t xml:space="preserve">terminal new line </w:t>
      </w:r>
      <w:r>
        <w:t xml:space="preserve">block) and a text block that prompts users to enter a number (use </w:t>
      </w:r>
      <w:r w:rsidRPr="005629C8">
        <w:rPr>
          <w:color w:val="C00000"/>
        </w:rPr>
        <w:t xml:space="preserve">terminal print text </w:t>
      </w:r>
      <w:r>
        <w:t xml:space="preserve">block). </w:t>
      </w:r>
    </w:p>
    <w:p w14:paraId="5BE7E069" w14:textId="77777777" w:rsidR="00E5730E" w:rsidRDefault="00E5730E" w:rsidP="00E5730E">
      <w:pPr>
        <w:pStyle w:val="ListParagraph"/>
        <w:numPr>
          <w:ilvl w:val="2"/>
          <w:numId w:val="25"/>
        </w:numPr>
      </w:pPr>
      <w:r>
        <w:t xml:space="preserve">Add a block to pause for 3 seconds (use </w:t>
      </w:r>
      <w:r w:rsidRPr="00376FDE">
        <w:rPr>
          <w:color w:val="C00000"/>
        </w:rPr>
        <w:t>pause (</w:t>
      </w:r>
      <w:proofErr w:type="spellStart"/>
      <w:r w:rsidRPr="00376FDE">
        <w:rPr>
          <w:color w:val="C00000"/>
        </w:rPr>
        <w:t>ms</w:t>
      </w:r>
      <w:proofErr w:type="spellEnd"/>
      <w:r w:rsidRPr="00376FDE">
        <w:rPr>
          <w:color w:val="C00000"/>
        </w:rPr>
        <w:t xml:space="preserve">) </w:t>
      </w:r>
      <w:r>
        <w:t xml:space="preserve">block). </w:t>
      </w:r>
    </w:p>
    <w:p w14:paraId="6998FC5A" w14:textId="77777777" w:rsidR="00E5730E" w:rsidRDefault="00E5730E" w:rsidP="00E5730E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Your function block</w:t>
      </w:r>
      <w:r>
        <w:t xml:space="preserve">, which </w:t>
      </w:r>
    </w:p>
    <w:p w14:paraId="2D15EB3A" w14:textId="77777777" w:rsidR="00E5730E" w:rsidRDefault="00E5730E" w:rsidP="00E5730E">
      <w:pPr>
        <w:pStyle w:val="ListParagraph"/>
        <w:numPr>
          <w:ilvl w:val="2"/>
          <w:numId w:val="25"/>
        </w:numPr>
      </w:pPr>
      <w:r>
        <w:t xml:space="preserve">Converts the temperature to the other unit depending on what the users entered. You may want to use </w:t>
      </w:r>
      <w:r w:rsidRPr="00376FDE">
        <w:rPr>
          <w:color w:val="C00000"/>
        </w:rPr>
        <w:t xml:space="preserve">if…else… </w:t>
      </w:r>
      <w:r>
        <w:t xml:space="preserve">statement. </w:t>
      </w:r>
    </w:p>
    <w:p w14:paraId="3CEDE471" w14:textId="77777777" w:rsidR="00E5730E" w:rsidRDefault="00E5730E" w:rsidP="00E5730E">
      <w:pPr>
        <w:pStyle w:val="ListParagraph"/>
        <w:numPr>
          <w:ilvl w:val="2"/>
          <w:numId w:val="25"/>
        </w:numPr>
      </w:pPr>
      <w:r>
        <w:t xml:space="preserve">Prints the outcome in the terminal (e.g., “72 degrees F is about 22.22 C.”). </w:t>
      </w:r>
    </w:p>
    <w:p w14:paraId="4A398A45" w14:textId="77777777" w:rsidR="00E5730E" w:rsidRDefault="00E5730E" w:rsidP="00E5730E">
      <w:r>
        <w:lastRenderedPageBreak/>
        <w:t>HINTS:</w:t>
      </w:r>
    </w:p>
    <w:p w14:paraId="1C7A4D5D" w14:textId="77777777" w:rsidR="00E5730E" w:rsidRDefault="00E5730E" w:rsidP="00E5730E">
      <w:pPr>
        <w:pStyle w:val="ListParagraph"/>
        <w:numPr>
          <w:ilvl w:val="0"/>
          <w:numId w:val="25"/>
        </w:numPr>
      </w:pPr>
      <w:r>
        <w:t>To convert F to C, you can use the following equation:</w:t>
      </w:r>
    </w:p>
    <w:p w14:paraId="1AF6A987" w14:textId="77777777" w:rsidR="00E5730E" w:rsidRDefault="00E5730E" w:rsidP="00E5730E">
      <w:pPr>
        <w:pStyle w:val="ListParagraph"/>
      </w:pPr>
    </w:p>
    <w:p w14:paraId="03D25120" w14:textId="77777777" w:rsidR="00E5730E" w:rsidRDefault="00E5730E" w:rsidP="00E5730E">
      <w:pPr>
        <w:pStyle w:val="ListParagraph"/>
        <w:rPr>
          <w:b/>
          <w:bCs/>
        </w:rPr>
      </w:pPr>
      <w:proofErr w:type="spellStart"/>
      <w:r w:rsidRPr="0097422B">
        <w:rPr>
          <w:b/>
          <w:bCs/>
        </w:rPr>
        <w:t>Temp_in_C</w:t>
      </w:r>
      <w:proofErr w:type="spellEnd"/>
      <w:r w:rsidRPr="0097422B">
        <w:rPr>
          <w:b/>
          <w:bCs/>
        </w:rPr>
        <w:t xml:space="preserve"> = (</w:t>
      </w:r>
      <w:proofErr w:type="spellStart"/>
      <w:r w:rsidRPr="0097422B">
        <w:rPr>
          <w:b/>
          <w:bCs/>
        </w:rPr>
        <w:t>temp_F</w:t>
      </w:r>
      <w:proofErr w:type="spellEnd"/>
      <w:r>
        <w:rPr>
          <w:b/>
          <w:bCs/>
        </w:rPr>
        <w:t>/10</w:t>
      </w:r>
      <w:r w:rsidRPr="0097422B">
        <w:rPr>
          <w:b/>
          <w:bCs/>
        </w:rPr>
        <w:t xml:space="preserve"> – 32) x 5/9</w:t>
      </w:r>
    </w:p>
    <w:p w14:paraId="367EEB21" w14:textId="77777777" w:rsidR="00E5730E" w:rsidRPr="00097DBC" w:rsidRDefault="00E5730E" w:rsidP="00E5730E">
      <w:pPr>
        <w:pStyle w:val="ListParagraph"/>
      </w:pPr>
      <w:r w:rsidRPr="00097DBC">
        <w:t xml:space="preserve">NOTE: you should first divide the sensor reading by 10. </w:t>
      </w:r>
    </w:p>
    <w:p w14:paraId="3E0F14CD" w14:textId="77777777" w:rsidR="00E5730E" w:rsidRDefault="00E5730E" w:rsidP="00E5730E">
      <w:pPr>
        <w:pStyle w:val="NormalWeb"/>
        <w:numPr>
          <w:ilvl w:val="0"/>
          <w:numId w:val="25"/>
        </w:numPr>
        <w:shd w:val="clear" w:color="auto" w:fill="FFFFFF"/>
        <w:spacing w:before="96" w:beforeAutospacing="0" w:after="192" w:afterAutospacing="0"/>
      </w:pPr>
      <w:proofErr w:type="spellStart"/>
      <w:r w:rsidRPr="00820E77">
        <w:rPr>
          <w:rFonts w:ascii="Calibri" w:hAnsi="Calibri" w:cs="Calibri"/>
          <w:color w:val="000000"/>
        </w:rPr>
        <w:t>BlocklyProp</w:t>
      </w:r>
      <w:proofErr w:type="spellEnd"/>
      <w:r w:rsidRPr="00820E77">
        <w:rPr>
          <w:rFonts w:ascii="Calibri" w:hAnsi="Calibri" w:cs="Calibri"/>
          <w:color w:val="000000"/>
        </w:rPr>
        <w:t xml:space="preserve"> uses integer numbers. The</w:t>
      </w:r>
      <w:r w:rsidRPr="00820E77">
        <w:rPr>
          <w:rStyle w:val="Strong"/>
          <w:rFonts w:ascii="Calibri" w:hAnsi="Calibri" w:cs="Calibri"/>
          <w:color w:val="000000"/>
        </w:rPr>
        <w:t> </w:t>
      </w:r>
      <w:proofErr w:type="gramStart"/>
      <w:r w:rsidRPr="00820E77">
        <w:rPr>
          <w:rStyle w:val="Strong"/>
          <w:rFonts w:ascii="Calibri" w:hAnsi="Calibri" w:cs="Calibri"/>
          <w:color w:val="000000"/>
        </w:rPr>
        <w:t>floating point</w:t>
      </w:r>
      <w:proofErr w:type="gramEnd"/>
      <w:r w:rsidRPr="00820E77">
        <w:rPr>
          <w:rStyle w:val="Strong"/>
          <w:rFonts w:ascii="Calibri" w:hAnsi="Calibri" w:cs="Calibri"/>
          <w:color w:val="000000"/>
        </w:rPr>
        <w:t xml:space="preserve"> number</w:t>
      </w:r>
      <w:r w:rsidRPr="00820E77">
        <w:rPr>
          <w:rFonts w:ascii="Calibri" w:hAnsi="Calibri" w:cs="Calibri"/>
          <w:color w:val="000000"/>
        </w:rPr>
        <w:t xml:space="preserve"> option allows an integer value to be displayed as a decimal number. Since you may get float numbers after calculation, you may want to use </w:t>
      </w:r>
      <w:r>
        <w:rPr>
          <w:rFonts w:ascii="Calibri" w:hAnsi="Calibri" w:cs="Calibri"/>
          <w:color w:val="000000"/>
        </w:rPr>
        <w:t xml:space="preserve">a </w:t>
      </w:r>
      <w:r w:rsidRPr="00820E77">
        <w:rPr>
          <w:rFonts w:ascii="Calibri" w:hAnsi="Calibri" w:cs="Calibri"/>
          <w:color w:val="000000"/>
        </w:rPr>
        <w:t xml:space="preserve">terminal print with float print in which you can define the number of digits (before the decimal) and </w:t>
      </w:r>
      <w:r>
        <w:rPr>
          <w:rFonts w:ascii="Calibri" w:hAnsi="Calibri" w:cs="Calibri"/>
          <w:color w:val="000000"/>
        </w:rPr>
        <w:t xml:space="preserve">the </w:t>
      </w:r>
      <w:r w:rsidRPr="00820E77">
        <w:rPr>
          <w:rFonts w:ascii="Calibri" w:hAnsi="Calibri" w:cs="Calibri"/>
          <w:color w:val="000000"/>
        </w:rPr>
        <w:t>number of places (after the decimal).</w:t>
      </w:r>
      <w:r>
        <w:t xml:space="preserve"> </w:t>
      </w:r>
    </w:p>
    <w:p w14:paraId="639DBEB5" w14:textId="77777777" w:rsidR="00E5730E" w:rsidRDefault="00E5730E" w:rsidP="00E5730E">
      <w:pPr>
        <w:pStyle w:val="ListParagraph"/>
        <w:numPr>
          <w:ilvl w:val="1"/>
          <w:numId w:val="25"/>
        </w:numPr>
      </w:pPr>
      <w:r>
        <w:t xml:space="preserve">As an example, please watch this video: </w:t>
      </w:r>
      <w:hyperlink r:id="rId11" w:history="1">
        <w:r w:rsidRPr="00682C11">
          <w:rPr>
            <w:rStyle w:val="Hyperlink"/>
          </w:rPr>
          <w:t>https://youtu.be/iIXOUj8WMWo</w:t>
        </w:r>
      </w:hyperlink>
      <w:r>
        <w:tab/>
      </w:r>
    </w:p>
    <w:p w14:paraId="35AA1579" w14:textId="77777777" w:rsidR="00E5730E" w:rsidRDefault="00E5730E" w:rsidP="00E5730E">
      <w:pPr>
        <w:pStyle w:val="ListParagraph"/>
        <w:numPr>
          <w:ilvl w:val="1"/>
          <w:numId w:val="25"/>
        </w:numPr>
      </w:pPr>
      <w:r>
        <w:t>Here is an example of how you can create it:</w:t>
      </w:r>
    </w:p>
    <w:p w14:paraId="59069620" w14:textId="77777777" w:rsidR="00E5730E" w:rsidRDefault="00E5730E" w:rsidP="00E5730E"/>
    <w:p w14:paraId="6CBA3B4A" w14:textId="77777777" w:rsidR="00E5730E" w:rsidRDefault="00E5730E" w:rsidP="00E5730E">
      <w:r>
        <w:rPr>
          <w:noProof/>
        </w:rPr>
        <w:drawing>
          <wp:inline distT="0" distB="0" distL="0" distR="0" wp14:anchorId="2D899939" wp14:editId="12C7FA60">
            <wp:extent cx="4794637" cy="2163221"/>
            <wp:effectExtent l="0" t="0" r="6350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9175" cy="216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74C7" w14:textId="77777777" w:rsidR="00E5730E" w:rsidRDefault="00E5730E" w:rsidP="00E5730E">
      <w:pPr>
        <w:tabs>
          <w:tab w:val="left" w:pos="4508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CDCE01C" wp14:editId="608E6497">
                <wp:simplePos x="0" y="0"/>
                <wp:positionH relativeFrom="column">
                  <wp:posOffset>165100</wp:posOffset>
                </wp:positionH>
                <wp:positionV relativeFrom="paragraph">
                  <wp:posOffset>177165</wp:posOffset>
                </wp:positionV>
                <wp:extent cx="4902200" cy="1974850"/>
                <wp:effectExtent l="0" t="0" r="12700" b="635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2200" cy="1974850"/>
                          <a:chOff x="0" y="0"/>
                          <a:chExt cx="5829300" cy="222885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screenshot of a computer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6800" cy="2228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74720" y="1343771"/>
                            <a:ext cx="2354580" cy="2844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7DBFF2" w14:textId="77777777" w:rsidR="00E5730E" w:rsidRDefault="00E5730E" w:rsidP="00E5730E">
                              <w:r>
                                <w:t xml:space="preserve">Write your equation here.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DCE01C" id="Group 3" o:spid="_x0000_s1027" style="position:absolute;margin-left:13pt;margin-top:13.95pt;width:386pt;height:155.5pt;z-index:251660288;mso-width-relative:margin;mso-height-relative:margin" coordsize="58293,222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8" type="#_x0000_t75" alt="A screenshot of a computer&#10;&#10;Description automatically generated with medium confidence" style="position:absolute;width:48768;height:22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">
                  <v:imagedata r:id="rId14" o:title="A screenshot of a computer&#10;&#10;Description automatically generated with medium confidence"/>
                </v:shape>
                <v:shape id="_x0000_s1029" type="#_x0000_t202" style="position:absolute;left:34747;top:13437;width:23546;height:2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">
                  <v:textbox>
                    <w:txbxContent>
                      <w:p w14:paraId="437DBFF2" w14:textId="77777777" w:rsidR="00E5730E" w:rsidRDefault="00E5730E" w:rsidP="00E5730E">
                        <w:r>
                          <w:t xml:space="preserve">Write your equation here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469C989" w14:textId="77777777" w:rsidR="00E5730E" w:rsidRDefault="00E5730E" w:rsidP="00E5730E">
      <w:pPr>
        <w:pStyle w:val="ListParagraph"/>
        <w:tabs>
          <w:tab w:val="left" w:pos="4508"/>
        </w:tabs>
      </w:pPr>
    </w:p>
    <w:p w14:paraId="49658567" w14:textId="77777777" w:rsidR="00E5730E" w:rsidRDefault="00E5730E" w:rsidP="00E5730E">
      <w:pPr>
        <w:pStyle w:val="ListParagraph"/>
      </w:pPr>
    </w:p>
    <w:p w14:paraId="56BBAB31" w14:textId="77777777" w:rsidR="00E5730E" w:rsidRDefault="00E5730E" w:rsidP="00E5730E">
      <w:pPr>
        <w:pStyle w:val="ListParagraph"/>
      </w:pPr>
    </w:p>
    <w:p w14:paraId="78A34A6B" w14:textId="77777777" w:rsidR="00E5730E" w:rsidRDefault="00E5730E" w:rsidP="00E5730E">
      <w:pPr>
        <w:pStyle w:val="ListParagraph"/>
      </w:pPr>
    </w:p>
    <w:p w14:paraId="2B6ADFFC" w14:textId="77777777" w:rsidR="00E5730E" w:rsidRDefault="00E5730E" w:rsidP="00E5730E">
      <w:pPr>
        <w:pStyle w:val="ListParagraph"/>
      </w:pPr>
    </w:p>
    <w:p w14:paraId="3E1F9CCA" w14:textId="77777777" w:rsidR="00E5730E" w:rsidRDefault="00E5730E" w:rsidP="00E5730E">
      <w:pPr>
        <w:pStyle w:val="ListParagraph"/>
      </w:pPr>
    </w:p>
    <w:p w14:paraId="5DCECDD8" w14:textId="77777777" w:rsidR="00E5730E" w:rsidRDefault="00E5730E" w:rsidP="00E5730E">
      <w:pPr>
        <w:pStyle w:val="ListParagraph"/>
      </w:pPr>
    </w:p>
    <w:p w14:paraId="61BBB6DA" w14:textId="77777777" w:rsidR="00E5730E" w:rsidRDefault="00E5730E" w:rsidP="00E5730E">
      <w:pPr>
        <w:pStyle w:val="ListParagraph"/>
      </w:pPr>
    </w:p>
    <w:p w14:paraId="7962ABCC" w14:textId="77777777" w:rsidR="00E5730E" w:rsidRDefault="00E5730E" w:rsidP="00E5730E">
      <w:pPr>
        <w:pStyle w:val="ListParagraph"/>
      </w:pPr>
    </w:p>
    <w:p w14:paraId="5965B2CF" w14:textId="77777777" w:rsidR="00E5730E" w:rsidRDefault="00E5730E" w:rsidP="00E5730E">
      <w:pPr>
        <w:pStyle w:val="ListParagraph"/>
      </w:pPr>
    </w:p>
    <w:p w14:paraId="1416A327" w14:textId="77777777" w:rsidR="00E5730E" w:rsidRDefault="00E5730E" w:rsidP="005629C8">
      <w:pPr>
        <w:pStyle w:val="Heading1"/>
      </w:pPr>
    </w:p>
    <w:p w14:paraId="59C0F932" w14:textId="77777777" w:rsidR="00E5730E" w:rsidRPr="00E5730E" w:rsidRDefault="00E5730E" w:rsidP="00E5730E"/>
    <w:p w14:paraId="67A1B198" w14:textId="5D6CC850" w:rsidR="005629C8" w:rsidRDefault="005629C8" w:rsidP="005629C8">
      <w:pPr>
        <w:pStyle w:val="Heading1"/>
      </w:pPr>
      <w:r>
        <w:lastRenderedPageBreak/>
        <w:t>Instruction</w:t>
      </w:r>
      <w:r w:rsidR="00E4677C">
        <w:t>s</w:t>
      </w:r>
      <w:r>
        <w:t xml:space="preserve"> and hints</w:t>
      </w:r>
      <w:r w:rsidR="00E5730E">
        <w:t xml:space="preserve"> for reading sensor data</w:t>
      </w:r>
    </w:p>
    <w:p w14:paraId="6B65E415" w14:textId="3EEBDF28" w:rsidR="005629C8" w:rsidRDefault="005629C8" w:rsidP="005629C8"/>
    <w:p w14:paraId="79DCE02A" w14:textId="4172FAB8" w:rsidR="005629C8" w:rsidRDefault="005629C8" w:rsidP="005629C8">
      <w:pPr>
        <w:pStyle w:val="ListParagraph"/>
        <w:numPr>
          <w:ilvl w:val="0"/>
          <w:numId w:val="25"/>
        </w:numPr>
      </w:pPr>
      <w:r>
        <w:t>The script should have two main blocks:</w:t>
      </w:r>
    </w:p>
    <w:p w14:paraId="3BC4FDB6" w14:textId="1DE76FF0" w:rsidR="005629C8" w:rsidRDefault="005629C8" w:rsidP="005629C8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Main block</w:t>
      </w:r>
    </w:p>
    <w:p w14:paraId="12F27ABB" w14:textId="77777777" w:rsidR="00097DBC" w:rsidRDefault="00097DBC" w:rsidP="00097DBC">
      <w:pPr>
        <w:pStyle w:val="ListParagraph"/>
        <w:numPr>
          <w:ilvl w:val="2"/>
          <w:numId w:val="25"/>
        </w:numPr>
      </w:pPr>
      <w:r>
        <w:t xml:space="preserve">At the beginning of this block (before the loop), you may want to define a pre-defined variable called </w:t>
      </w:r>
      <w:r w:rsidRPr="007F0CE8">
        <w:rPr>
          <w:i/>
          <w:iCs/>
        </w:rPr>
        <w:t>k</w:t>
      </w:r>
      <w:r>
        <w:t xml:space="preserve"> with a value of 1 (k = 1). </w:t>
      </w:r>
    </w:p>
    <w:p w14:paraId="7B5B0FE7" w14:textId="25EDC48B" w:rsidR="00097DBC" w:rsidRDefault="00097DBC" w:rsidP="00097DBC">
      <w:pPr>
        <w:pStyle w:val="ListParagraph"/>
        <w:numPr>
          <w:ilvl w:val="3"/>
          <w:numId w:val="25"/>
        </w:numPr>
      </w:pPr>
      <w:r>
        <w:t xml:space="preserve">Then, print in </w:t>
      </w:r>
      <w:r w:rsidR="007F0CE8">
        <w:t xml:space="preserve">the </w:t>
      </w:r>
      <w:r>
        <w:t>terminal:</w:t>
      </w:r>
    </w:p>
    <w:p w14:paraId="6F7E050E" w14:textId="77777777" w:rsidR="00097DBC" w:rsidRDefault="00097DBC" w:rsidP="00097DBC">
      <w:pPr>
        <w:pStyle w:val="ListParagraph"/>
        <w:ind w:left="2880" w:firstLine="720"/>
      </w:pPr>
      <w:r>
        <w:t>“Reading #</w:t>
      </w:r>
      <w:proofErr w:type="gramStart"/>
      <w:r>
        <w:t>”  k</w:t>
      </w:r>
      <w:proofErr w:type="gramEnd"/>
    </w:p>
    <w:p w14:paraId="5094D8E7" w14:textId="77777777" w:rsidR="00097DBC" w:rsidRDefault="00097DBC" w:rsidP="00097DBC">
      <w:pPr>
        <w:pStyle w:val="ListParagraph"/>
        <w:ind w:left="2880" w:firstLine="720"/>
      </w:pPr>
      <w:r>
        <w:t>In the first iteration, it will print Reading # 1</w:t>
      </w:r>
    </w:p>
    <w:p w14:paraId="443B5A0B" w14:textId="37ECA0BD" w:rsidR="00097DBC" w:rsidRDefault="00097DBC" w:rsidP="00097DBC">
      <w:pPr>
        <w:pStyle w:val="ListParagraph"/>
        <w:numPr>
          <w:ilvl w:val="2"/>
          <w:numId w:val="25"/>
        </w:numPr>
      </w:pPr>
      <w:r>
        <w:t xml:space="preserve">Increment k </w:t>
      </w:r>
      <w:r w:rsidR="007F0CE8">
        <w:t xml:space="preserve">at </w:t>
      </w:r>
      <w:r>
        <w:t>the</w:t>
      </w:r>
      <w:r w:rsidR="007F0CE8">
        <w:t xml:space="preserve"> end of the</w:t>
      </w:r>
      <w:r>
        <w:t xml:space="preserve"> loop (k = k + 1) </w:t>
      </w:r>
      <w:r w:rsidR="007F0CE8">
        <w:t xml:space="preserve">or </w:t>
      </w:r>
      <w:r>
        <w:t>after the print statement. In this case, k will be updated at each iteration. So</w:t>
      </w:r>
      <w:r w:rsidR="00E5730E">
        <w:t>,</w:t>
      </w:r>
      <w:r>
        <w:t xml:space="preserve"> in the second iteration, it will print Reading # 2 </w:t>
      </w:r>
    </w:p>
    <w:p w14:paraId="6253F960" w14:textId="2295A278" w:rsidR="00100557" w:rsidRDefault="005629C8" w:rsidP="00097DBC">
      <w:pPr>
        <w:pStyle w:val="ListParagraph"/>
        <w:numPr>
          <w:ilvl w:val="2"/>
          <w:numId w:val="25"/>
        </w:numPr>
      </w:pPr>
      <w:r>
        <w:t>A continu</w:t>
      </w:r>
      <w:r w:rsidR="0077300B">
        <w:t>ou</w:t>
      </w:r>
      <w:r>
        <w:t xml:space="preserve">s loop (use </w:t>
      </w:r>
      <w:r w:rsidRPr="00100557">
        <w:rPr>
          <w:i/>
          <w:iCs/>
          <w:color w:val="C00000"/>
        </w:rPr>
        <w:t>repeat forever</w:t>
      </w:r>
      <w:r w:rsidRPr="00100557">
        <w:rPr>
          <w:color w:val="C00000"/>
        </w:rPr>
        <w:t xml:space="preserve"> </w:t>
      </w:r>
      <w:r>
        <w:t xml:space="preserve">block) </w:t>
      </w:r>
      <w:r w:rsidR="009A1EE3">
        <w:t>to read</w:t>
      </w:r>
      <w:r w:rsidR="00100557">
        <w:t xml:space="preserve"> the sensor data</w:t>
      </w:r>
      <w:r>
        <w:t xml:space="preserve"> </w:t>
      </w:r>
    </w:p>
    <w:p w14:paraId="799E80CE" w14:textId="2318D7A8" w:rsidR="00100557" w:rsidRDefault="00100557" w:rsidP="00097DBC">
      <w:pPr>
        <w:pStyle w:val="ListParagraph"/>
        <w:numPr>
          <w:ilvl w:val="3"/>
          <w:numId w:val="25"/>
        </w:numPr>
      </w:pPr>
      <w:r>
        <w:t xml:space="preserve">Please note </w:t>
      </w:r>
      <w:r w:rsidR="007F0CE8">
        <w:t xml:space="preserve">that </w:t>
      </w:r>
      <w:r>
        <w:t xml:space="preserve">the sensor is connected to </w:t>
      </w:r>
      <w:r w:rsidRPr="00100557">
        <w:rPr>
          <w:b/>
          <w:bCs/>
          <w:color w:val="FF0000"/>
        </w:rPr>
        <w:t>pin 14</w:t>
      </w:r>
      <w:r>
        <w:t xml:space="preserve">. </w:t>
      </w:r>
    </w:p>
    <w:p w14:paraId="5F0C2C9E" w14:textId="632155BC" w:rsidR="00097DBC" w:rsidRDefault="00097DBC" w:rsidP="00097DBC">
      <w:pPr>
        <w:pStyle w:val="ListParagraph"/>
        <w:numPr>
          <w:ilvl w:val="3"/>
          <w:numId w:val="25"/>
        </w:numPr>
      </w:pPr>
      <w:r>
        <w:t xml:space="preserve">Please clear the screen (use </w:t>
      </w:r>
      <w:r w:rsidRPr="00097DBC">
        <w:rPr>
          <w:i/>
          <w:iCs/>
          <w:color w:val="C00000"/>
        </w:rPr>
        <w:t>Termi</w:t>
      </w:r>
      <w:r>
        <w:rPr>
          <w:i/>
          <w:iCs/>
          <w:color w:val="C00000"/>
        </w:rPr>
        <w:t>n</w:t>
      </w:r>
      <w:r w:rsidRPr="00097DBC">
        <w:rPr>
          <w:i/>
          <w:iCs/>
          <w:color w:val="C00000"/>
        </w:rPr>
        <w:t>al clear screen</w:t>
      </w:r>
      <w:r>
        <w:t xml:space="preserve"> block)</w:t>
      </w:r>
    </w:p>
    <w:p w14:paraId="3A0020BD" w14:textId="482EA956" w:rsidR="005629C8" w:rsidRDefault="005629C8" w:rsidP="003D0ED4">
      <w:pPr>
        <w:pStyle w:val="ListParagraph"/>
        <w:numPr>
          <w:ilvl w:val="2"/>
          <w:numId w:val="25"/>
        </w:numPr>
      </w:pPr>
      <w:r>
        <w:t xml:space="preserve">Call a function that </w:t>
      </w:r>
      <w:r w:rsidR="00376FDE">
        <w:t xml:space="preserve">converts the temperature to </w:t>
      </w:r>
      <w:r w:rsidR="00B010DD">
        <w:t>Celsius</w:t>
      </w:r>
      <w:r>
        <w:t xml:space="preserve">. </w:t>
      </w:r>
    </w:p>
    <w:p w14:paraId="2CD61588" w14:textId="233DE9D9" w:rsidR="00097DBC" w:rsidRDefault="00097DBC" w:rsidP="003D0ED4">
      <w:pPr>
        <w:pStyle w:val="ListParagraph"/>
        <w:numPr>
          <w:ilvl w:val="2"/>
          <w:numId w:val="25"/>
        </w:numPr>
      </w:pPr>
      <w:r>
        <w:t>Print the sensor data</w:t>
      </w:r>
    </w:p>
    <w:p w14:paraId="1940E9E6" w14:textId="482DB119" w:rsidR="00097DBC" w:rsidRDefault="00097DBC" w:rsidP="00097DBC">
      <w:pPr>
        <w:pStyle w:val="ListParagraph"/>
        <w:numPr>
          <w:ilvl w:val="3"/>
          <w:numId w:val="25"/>
        </w:numPr>
      </w:pPr>
      <w:r>
        <w:t>Print the reading number</w:t>
      </w:r>
    </w:p>
    <w:p w14:paraId="75742D6C" w14:textId="77777777" w:rsidR="00097DBC" w:rsidRDefault="00097DBC" w:rsidP="00097DBC">
      <w:pPr>
        <w:pStyle w:val="ListParagraph"/>
        <w:numPr>
          <w:ilvl w:val="3"/>
          <w:numId w:val="25"/>
        </w:numPr>
      </w:pPr>
      <w:r>
        <w:t xml:space="preserve">Print temperature in F </w:t>
      </w:r>
    </w:p>
    <w:p w14:paraId="67EA9B01" w14:textId="4C6FBAD0" w:rsidR="00097DBC" w:rsidRDefault="00097DBC" w:rsidP="00097DBC">
      <w:pPr>
        <w:pStyle w:val="ListParagraph"/>
        <w:numPr>
          <w:ilvl w:val="3"/>
          <w:numId w:val="25"/>
        </w:numPr>
      </w:pPr>
      <w:r>
        <w:t xml:space="preserve">Print temperature in C </w:t>
      </w:r>
    </w:p>
    <w:p w14:paraId="4DA85E21" w14:textId="0FD21A30" w:rsidR="00097DBC" w:rsidRDefault="00097DBC" w:rsidP="00097DBC">
      <w:pPr>
        <w:pStyle w:val="ListParagraph"/>
        <w:numPr>
          <w:ilvl w:val="3"/>
          <w:numId w:val="25"/>
        </w:numPr>
      </w:pPr>
      <w:r>
        <w:t xml:space="preserve">Print RH in percentage </w:t>
      </w:r>
    </w:p>
    <w:p w14:paraId="0A434E86" w14:textId="54852EE2" w:rsidR="00097DBC" w:rsidRDefault="00097DBC" w:rsidP="00097DBC">
      <w:pPr>
        <w:pStyle w:val="ListParagraph"/>
        <w:numPr>
          <w:ilvl w:val="4"/>
          <w:numId w:val="25"/>
        </w:numPr>
      </w:pPr>
      <w:r>
        <w:t xml:space="preserve">Please note </w:t>
      </w:r>
      <w:r w:rsidR="007F0CE8">
        <w:t xml:space="preserve">that </w:t>
      </w:r>
      <w:r>
        <w:t xml:space="preserve">the RH read by the sensor is 10 times more than the actual RH, so you should divide it by 10. </w:t>
      </w:r>
    </w:p>
    <w:p w14:paraId="09A11EF9" w14:textId="3F94C62E" w:rsidR="00F92004" w:rsidRDefault="00BB4360" w:rsidP="00BB4360">
      <w:pPr>
        <w:pStyle w:val="ListParagraph"/>
        <w:numPr>
          <w:ilvl w:val="2"/>
          <w:numId w:val="25"/>
        </w:numPr>
      </w:pPr>
      <w:r>
        <w:t xml:space="preserve">Print the outcome of the defined conditions (either turning on </w:t>
      </w:r>
      <w:r w:rsidR="007F0CE8">
        <w:t xml:space="preserve">the </w:t>
      </w:r>
      <w:r>
        <w:t>AC or heater).</w:t>
      </w:r>
    </w:p>
    <w:p w14:paraId="05DE6441" w14:textId="6ED611BB" w:rsidR="009A1EE3" w:rsidRDefault="009A1EE3" w:rsidP="00BB4360">
      <w:pPr>
        <w:pStyle w:val="ListParagraph"/>
        <w:numPr>
          <w:ilvl w:val="2"/>
          <w:numId w:val="25"/>
        </w:numPr>
      </w:pPr>
      <w:r>
        <w:t xml:space="preserve">Turn on one of the </w:t>
      </w:r>
      <w:r w:rsidR="007F0CE8">
        <w:t>built-in</w:t>
      </w:r>
      <w:r>
        <w:t xml:space="preserve"> LEDs based on the </w:t>
      </w:r>
      <w:r w:rsidR="00B010DD">
        <w:t>abovementioned conditions</w:t>
      </w:r>
      <w:r w:rsidR="007F0CE8" w:rsidRPr="007F0CE8">
        <w:t>.</w:t>
      </w:r>
      <w:r w:rsidR="007F0CE8">
        <w:t xml:space="preserve"> If the condition is not true anymore, you should </w:t>
      </w:r>
      <w:r w:rsidR="00E5730E">
        <w:rPr>
          <w:color w:val="FF0000"/>
        </w:rPr>
        <w:t>turn</w:t>
      </w:r>
      <w:r w:rsidR="007F0CE8" w:rsidRPr="001B6053">
        <w:rPr>
          <w:color w:val="FF0000"/>
        </w:rPr>
        <w:t xml:space="preserve"> the LED off</w:t>
      </w:r>
      <w:r w:rsidR="007F0CE8">
        <w:t xml:space="preserve">. </w:t>
      </w:r>
    </w:p>
    <w:p w14:paraId="59A1AC1C" w14:textId="4FA65D0E" w:rsidR="00376FDE" w:rsidRDefault="00376FDE" w:rsidP="005629C8">
      <w:pPr>
        <w:pStyle w:val="ListParagraph"/>
        <w:numPr>
          <w:ilvl w:val="2"/>
          <w:numId w:val="25"/>
        </w:numPr>
      </w:pPr>
      <w:r>
        <w:t>Add a block to pause for 3 second</w:t>
      </w:r>
      <w:r w:rsidR="0077300B">
        <w:t>s</w:t>
      </w:r>
      <w:r>
        <w:t xml:space="preserve"> (use </w:t>
      </w:r>
      <w:r w:rsidRPr="00376FDE">
        <w:rPr>
          <w:color w:val="C00000"/>
        </w:rPr>
        <w:t>pause (</w:t>
      </w:r>
      <w:proofErr w:type="spellStart"/>
      <w:r w:rsidRPr="00376FDE">
        <w:rPr>
          <w:color w:val="C00000"/>
        </w:rPr>
        <w:t>ms</w:t>
      </w:r>
      <w:proofErr w:type="spellEnd"/>
      <w:r w:rsidRPr="00376FDE">
        <w:rPr>
          <w:color w:val="C00000"/>
        </w:rPr>
        <w:t xml:space="preserve">) </w:t>
      </w:r>
      <w:r>
        <w:t xml:space="preserve">block). </w:t>
      </w:r>
    </w:p>
    <w:p w14:paraId="3C4CB9E7" w14:textId="0016131B" w:rsidR="00097DBC" w:rsidRDefault="00097DBC" w:rsidP="005629C8">
      <w:pPr>
        <w:pStyle w:val="ListParagraph"/>
        <w:numPr>
          <w:ilvl w:val="2"/>
          <w:numId w:val="25"/>
        </w:numPr>
      </w:pPr>
      <w:r>
        <w:t>After that, the terminal is deleted, and the new readings will be displayed.</w:t>
      </w:r>
    </w:p>
    <w:p w14:paraId="48F73B2F" w14:textId="7AAD5551" w:rsidR="00097DBC" w:rsidRDefault="00097DBC" w:rsidP="00097DBC">
      <w:pPr>
        <w:pStyle w:val="ListParagraph"/>
        <w:ind w:left="2160"/>
      </w:pPr>
    </w:p>
    <w:p w14:paraId="40ED4BF0" w14:textId="4771015C" w:rsidR="005629C8" w:rsidRDefault="005629C8" w:rsidP="005629C8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Your function block</w:t>
      </w:r>
      <w:r>
        <w:t xml:space="preserve">, which </w:t>
      </w:r>
    </w:p>
    <w:p w14:paraId="53175865" w14:textId="05A463F8" w:rsidR="005629C8" w:rsidRDefault="00376FDE" w:rsidP="005629C8">
      <w:pPr>
        <w:pStyle w:val="ListParagraph"/>
        <w:numPr>
          <w:ilvl w:val="2"/>
          <w:numId w:val="25"/>
        </w:numPr>
      </w:pPr>
      <w:r>
        <w:t xml:space="preserve">Converts the temperature </w:t>
      </w:r>
      <w:r w:rsidR="004A71CE">
        <w:t xml:space="preserve">from </w:t>
      </w:r>
      <w:r w:rsidR="008C3312">
        <w:t>F to C</w:t>
      </w:r>
      <w:r>
        <w:t xml:space="preserve">. </w:t>
      </w:r>
    </w:p>
    <w:p w14:paraId="19DB2E8F" w14:textId="3F30308F" w:rsidR="008C3312" w:rsidRDefault="008C3312" w:rsidP="005629C8">
      <w:pPr>
        <w:pStyle w:val="ListParagraph"/>
        <w:numPr>
          <w:ilvl w:val="2"/>
          <w:numId w:val="25"/>
        </w:numPr>
      </w:pPr>
      <w:r>
        <w:t xml:space="preserve">Please note </w:t>
      </w:r>
      <w:r w:rsidR="007F0CE8">
        <w:t xml:space="preserve">that </w:t>
      </w:r>
      <w:r>
        <w:t xml:space="preserve">the temperature read by the sensor is </w:t>
      </w:r>
      <w:r w:rsidR="00097DBC">
        <w:t>10 times the actual temperature</w:t>
      </w:r>
      <w:r>
        <w:t xml:space="preserve">. </w:t>
      </w:r>
      <w:proofErr w:type="gramStart"/>
      <w:r>
        <w:t>So</w:t>
      </w:r>
      <w:proofErr w:type="gramEnd"/>
      <w:r>
        <w:t xml:space="preserve"> you need to first divide it by 10 and then put it in the equation for the conversion. </w:t>
      </w:r>
    </w:p>
    <w:p w14:paraId="5BB3E8A7" w14:textId="2FF321E5" w:rsidR="00214BDB" w:rsidRDefault="00214BDB" w:rsidP="00214BDB">
      <w:pPr>
        <w:pStyle w:val="ListParagraph"/>
        <w:ind w:left="2160"/>
      </w:pPr>
    </w:p>
    <w:p w14:paraId="2D5AF6BA" w14:textId="77777777" w:rsidR="00E5730E" w:rsidRDefault="00E5730E" w:rsidP="0097422B">
      <w:pPr>
        <w:rPr>
          <w:b/>
          <w:bCs/>
        </w:rPr>
      </w:pPr>
    </w:p>
    <w:p w14:paraId="50C33BB2" w14:textId="77777777" w:rsidR="00E5730E" w:rsidRDefault="00E5730E" w:rsidP="0097422B">
      <w:pPr>
        <w:rPr>
          <w:b/>
          <w:bCs/>
        </w:rPr>
      </w:pPr>
    </w:p>
    <w:p w14:paraId="25E3186D" w14:textId="15B80C79" w:rsidR="009B15A7" w:rsidRPr="0097422B" w:rsidRDefault="009B15A7" w:rsidP="0097422B">
      <w:pPr>
        <w:rPr>
          <w:b/>
          <w:bCs/>
        </w:rPr>
      </w:pPr>
      <w:r w:rsidRPr="0097422B">
        <w:rPr>
          <w:b/>
          <w:bCs/>
        </w:rPr>
        <w:lastRenderedPageBreak/>
        <w:t>Useful resources</w:t>
      </w:r>
    </w:p>
    <w:p w14:paraId="693E52B2" w14:textId="45E47A9E" w:rsidR="00D07DCA" w:rsidRDefault="00D07DCA" w:rsidP="00D07DCA">
      <w:r w:rsidRPr="00D07DCA">
        <w:t xml:space="preserve">Propeller </w:t>
      </w:r>
      <w:proofErr w:type="spellStart"/>
      <w:r w:rsidRPr="00D07DCA">
        <w:t>BlocklyProp</w:t>
      </w:r>
      <w:proofErr w:type="spellEnd"/>
      <w:r w:rsidRPr="00D07DCA">
        <w:t xml:space="preserve"> Block Reference</w:t>
      </w:r>
    </w:p>
    <w:p w14:paraId="6940E719" w14:textId="5F8AECEE" w:rsidR="00D07DCA" w:rsidRDefault="00D07DCA" w:rsidP="00D07DCA">
      <w:hyperlink r:id="rId15" w:history="1">
        <w:r w:rsidRPr="00D614F2">
          <w:rPr>
            <w:rStyle w:val="Hyperlink"/>
          </w:rPr>
          <w:t>https://learn.parallax.com/support/reference/propeller-blocklyprop-block-reference</w:t>
        </w:r>
      </w:hyperlink>
    </w:p>
    <w:p w14:paraId="5C3A5BE6" w14:textId="77777777" w:rsidR="00D07DCA" w:rsidRPr="00D07DCA" w:rsidRDefault="00D07DCA" w:rsidP="00D07DCA"/>
    <w:p w14:paraId="3C55BAD4" w14:textId="77777777" w:rsidR="005E2424" w:rsidRPr="005E2424" w:rsidRDefault="008C3312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6" w:history="1">
        <w:r w:rsidRPr="008C3312">
          <w:rPr>
            <w:rStyle w:val="Hyperlink"/>
          </w:rPr>
          <w:t>Temp and RH sensor</w:t>
        </w:r>
      </w:hyperlink>
    </w:p>
    <w:p w14:paraId="504C1DA4" w14:textId="0F04D73F" w:rsidR="009B15A7" w:rsidRPr="009A1EE3" w:rsidRDefault="005E2424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Style w:val="Hyperlink"/>
          <w:rFonts w:ascii="Calibri" w:hAnsi="Calibri" w:cs="Calibri"/>
          <w:color w:val="4472C4" w:themeColor="accent1"/>
          <w:u w:val="none"/>
        </w:rPr>
      </w:pPr>
      <w:hyperlink r:id="rId17" w:history="1">
        <w:r w:rsidRPr="005E2424">
          <w:rPr>
            <w:rStyle w:val="Hyperlink"/>
          </w:rPr>
          <w:t>Temperature &amp; Humidity Sensor Wiring &amp; Example Code</w:t>
        </w:r>
      </w:hyperlink>
    </w:p>
    <w:p w14:paraId="47C23D44" w14:textId="34FC7E34" w:rsidR="009A1EE3" w:rsidRPr="009A1EE3" w:rsidRDefault="009A1EE3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8" w:history="1">
        <w:r w:rsidRPr="009A1EE3">
          <w:rPr>
            <w:rStyle w:val="Hyperlink"/>
          </w:rPr>
          <w:t>Make LED light on/off</w:t>
        </w:r>
      </w:hyperlink>
      <w:r w:rsidRPr="009A1EE3">
        <w:rPr>
          <w:rStyle w:val="Hyperlink"/>
          <w:u w:val="none"/>
        </w:rPr>
        <w:t xml:space="preserve"> </w:t>
      </w:r>
    </w:p>
    <w:sectPr w:rsidR="009A1EE3" w:rsidRPr="009A1EE3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Ali Moghimi" w:date="2025-04-23T09:46:00Z" w:initials="AM">
    <w:p w14:paraId="28EBC45C" w14:textId="77777777" w:rsidR="00CD4D2F" w:rsidRDefault="00CD4D2F" w:rsidP="00CD4D2F">
      <w:pPr>
        <w:pStyle w:val="CommentText"/>
      </w:pPr>
      <w:r>
        <w:rPr>
          <w:rStyle w:val="CommentReference"/>
        </w:rPr>
        <w:annotationRef/>
      </w:r>
      <w:r>
        <w:t xml:space="preserve">Explain the block operation </w:t>
      </w:r>
    </w:p>
    <w:p w14:paraId="32A64FDD" w14:textId="77777777" w:rsidR="00CD4D2F" w:rsidRDefault="00CD4D2F" w:rsidP="00CD4D2F">
      <w:pPr>
        <w:pStyle w:val="CommentText"/>
      </w:pPr>
      <w:r>
        <w:t xml:space="preserve">Why during the conversion some students get zero values? </w:t>
      </w:r>
      <w:r>
        <w:br/>
      </w:r>
      <w:r>
        <w:br/>
        <w:t>(5/9) is a decimal and rounded to zer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2A64F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EBE7A91" w16cex:dateUtc="2025-04-23T16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2A64FDD" w16cid:durableId="7EBE7A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87B3B5" w14:textId="77777777" w:rsidR="001B7997" w:rsidRDefault="001B7997" w:rsidP="00E54500">
      <w:pPr>
        <w:spacing w:line="240" w:lineRule="auto"/>
      </w:pPr>
      <w:r>
        <w:separator/>
      </w:r>
    </w:p>
  </w:endnote>
  <w:endnote w:type="continuationSeparator" w:id="0">
    <w:p w14:paraId="71B52F4D" w14:textId="77777777" w:rsidR="001B7997" w:rsidRDefault="001B7997" w:rsidP="00E54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723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91E26E" w14:textId="29F21953" w:rsidR="0080052B" w:rsidRDefault="00800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4616D" w14:textId="77777777" w:rsidR="00E54500" w:rsidRDefault="00E54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1B910" w14:textId="77777777" w:rsidR="001B7997" w:rsidRDefault="001B7997" w:rsidP="00E54500">
      <w:pPr>
        <w:spacing w:line="240" w:lineRule="auto"/>
      </w:pPr>
      <w:r>
        <w:separator/>
      </w:r>
    </w:p>
  </w:footnote>
  <w:footnote w:type="continuationSeparator" w:id="0">
    <w:p w14:paraId="7E7DD820" w14:textId="77777777" w:rsidR="001B7997" w:rsidRDefault="001B7997" w:rsidP="00E54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tblInd w:w="-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485"/>
      <w:gridCol w:w="2605"/>
    </w:tblGrid>
    <w:tr w:rsidR="000C0DD0" w14:paraId="7DB70A43" w14:textId="77777777" w:rsidTr="00B02C88">
      <w:tc>
        <w:tcPr>
          <w:tcW w:w="1800" w:type="dxa"/>
        </w:tcPr>
        <w:p w14:paraId="518B0564" w14:textId="183E9266" w:rsidR="000C0DD0" w:rsidRDefault="000C0DD0">
          <w:pPr>
            <w:pStyle w:val="Header"/>
          </w:pPr>
          <w:r>
            <w:t>TAE 30</w:t>
          </w:r>
        </w:p>
      </w:tc>
      <w:tc>
        <w:tcPr>
          <w:tcW w:w="6485" w:type="dxa"/>
          <w:vMerge w:val="restart"/>
          <w:vAlign w:val="center"/>
        </w:tcPr>
        <w:p w14:paraId="5D5AB3C1" w14:textId="17776BF7" w:rsidR="000C0DD0" w:rsidRDefault="00ED4A8B" w:rsidP="000C0DD0">
          <w:pPr>
            <w:pStyle w:val="Header"/>
            <w:jc w:val="center"/>
          </w:pPr>
          <w:r>
            <w:t>M</w:t>
          </w:r>
          <w:r w:rsidRPr="00ED4A8B">
            <w:t>easuring temperature and relative humidity</w:t>
          </w:r>
        </w:p>
      </w:tc>
      <w:tc>
        <w:tcPr>
          <w:tcW w:w="2605" w:type="dxa"/>
        </w:tcPr>
        <w:p w14:paraId="7BAED890" w14:textId="092A35BE" w:rsidR="000C0DD0" w:rsidRDefault="000C0DD0">
          <w:pPr>
            <w:pStyle w:val="Header"/>
          </w:pPr>
          <w:r>
            <w:t xml:space="preserve">Due: </w:t>
          </w:r>
          <w:r w:rsidR="006656BD">
            <w:t>April 30</w:t>
          </w:r>
          <w:r w:rsidR="00B02C88">
            <w:t>, 11:59 PM</w:t>
          </w:r>
        </w:p>
      </w:tc>
    </w:tr>
    <w:tr w:rsidR="000C0DD0" w14:paraId="460AFF5C" w14:textId="77777777" w:rsidTr="00B02C88">
      <w:tc>
        <w:tcPr>
          <w:tcW w:w="1800" w:type="dxa"/>
        </w:tcPr>
        <w:p w14:paraId="7211B994" w14:textId="22E6109B" w:rsidR="000C0DD0" w:rsidRPr="000C0DD0" w:rsidRDefault="000C0DD0">
          <w:pPr>
            <w:pStyle w:val="Header"/>
            <w:rPr>
              <w:b/>
              <w:bCs/>
            </w:rPr>
          </w:pPr>
          <w:r w:rsidRPr="000C0DD0">
            <w:rPr>
              <w:b/>
              <w:bCs/>
            </w:rPr>
            <w:t xml:space="preserve">Week </w:t>
          </w:r>
          <w:r w:rsidR="006E62E1">
            <w:rPr>
              <w:b/>
              <w:bCs/>
            </w:rPr>
            <w:t>4</w:t>
          </w:r>
        </w:p>
      </w:tc>
      <w:tc>
        <w:tcPr>
          <w:tcW w:w="6485" w:type="dxa"/>
          <w:vMerge/>
        </w:tcPr>
        <w:p w14:paraId="2D094BBE" w14:textId="77777777" w:rsidR="000C0DD0" w:rsidRDefault="000C0DD0">
          <w:pPr>
            <w:pStyle w:val="Header"/>
          </w:pPr>
        </w:p>
      </w:tc>
      <w:tc>
        <w:tcPr>
          <w:tcW w:w="2605" w:type="dxa"/>
        </w:tcPr>
        <w:p w14:paraId="58AB7DEE" w14:textId="77777777" w:rsidR="000C0DD0" w:rsidRDefault="000C0DD0">
          <w:pPr>
            <w:pStyle w:val="Header"/>
          </w:pPr>
        </w:p>
      </w:tc>
    </w:tr>
  </w:tbl>
  <w:p w14:paraId="415C4B67" w14:textId="77777777" w:rsidR="00E54500" w:rsidRDefault="00E54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48F8"/>
    <w:multiLevelType w:val="multilevel"/>
    <w:tmpl w:val="323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C6DE2"/>
    <w:multiLevelType w:val="hybridMultilevel"/>
    <w:tmpl w:val="18EE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AB"/>
    <w:multiLevelType w:val="hybridMultilevel"/>
    <w:tmpl w:val="36BC433C"/>
    <w:lvl w:ilvl="0" w:tplc="2C3C88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872"/>
    <w:multiLevelType w:val="hybridMultilevel"/>
    <w:tmpl w:val="53FC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B7953"/>
    <w:multiLevelType w:val="multilevel"/>
    <w:tmpl w:val="6C5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65621F"/>
    <w:multiLevelType w:val="hybridMultilevel"/>
    <w:tmpl w:val="24A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0378"/>
    <w:multiLevelType w:val="multilevel"/>
    <w:tmpl w:val="6FDCA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10410E"/>
    <w:multiLevelType w:val="multilevel"/>
    <w:tmpl w:val="D88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083E3E"/>
    <w:multiLevelType w:val="multilevel"/>
    <w:tmpl w:val="296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622356"/>
    <w:multiLevelType w:val="hybridMultilevel"/>
    <w:tmpl w:val="64FEDA0A"/>
    <w:lvl w:ilvl="0" w:tplc="0EAC5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41EB2"/>
    <w:multiLevelType w:val="hybridMultilevel"/>
    <w:tmpl w:val="B21A39BE"/>
    <w:lvl w:ilvl="0" w:tplc="DF8EE08A">
      <w:start w:val="1"/>
      <w:numFmt w:val="decimal"/>
      <w:lvlText w:val="Step %1."/>
      <w:lvlJc w:val="left"/>
      <w:pPr>
        <w:ind w:left="1620" w:hanging="360"/>
      </w:pPr>
      <w:rPr>
        <w:rFonts w:ascii="Calibri" w:hAnsi="Calibri"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2A0F4040"/>
    <w:multiLevelType w:val="hybridMultilevel"/>
    <w:tmpl w:val="B1FEF900"/>
    <w:lvl w:ilvl="0" w:tplc="C49C45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3121D"/>
    <w:multiLevelType w:val="multilevel"/>
    <w:tmpl w:val="1EAC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961E9D"/>
    <w:multiLevelType w:val="hybridMultilevel"/>
    <w:tmpl w:val="BFEA1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001A8"/>
    <w:multiLevelType w:val="hybridMultilevel"/>
    <w:tmpl w:val="FAE23894"/>
    <w:lvl w:ilvl="0" w:tplc="18D64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56A08"/>
    <w:multiLevelType w:val="hybridMultilevel"/>
    <w:tmpl w:val="0FCEAB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B1452"/>
    <w:multiLevelType w:val="multilevel"/>
    <w:tmpl w:val="A57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08283B"/>
    <w:multiLevelType w:val="multilevel"/>
    <w:tmpl w:val="2CB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025EFE"/>
    <w:multiLevelType w:val="multilevel"/>
    <w:tmpl w:val="EFCC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ED34AC"/>
    <w:multiLevelType w:val="hybridMultilevel"/>
    <w:tmpl w:val="B9AEF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D2E53"/>
    <w:multiLevelType w:val="hybridMultilevel"/>
    <w:tmpl w:val="CF4658DA"/>
    <w:lvl w:ilvl="0" w:tplc="DF8EE08A">
      <w:start w:val="1"/>
      <w:numFmt w:val="decimal"/>
      <w:lvlText w:val="Step %1."/>
      <w:lvlJc w:val="left"/>
      <w:pPr>
        <w:ind w:left="1665" w:hanging="360"/>
      </w:pPr>
      <w:rPr>
        <w:rFonts w:ascii="Calibri" w:hAnsi="Calibri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1" w15:restartNumberingAfterBreak="0">
    <w:nsid w:val="54F74BFF"/>
    <w:multiLevelType w:val="multilevel"/>
    <w:tmpl w:val="6A2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111479"/>
    <w:multiLevelType w:val="multilevel"/>
    <w:tmpl w:val="5110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F08EE"/>
    <w:multiLevelType w:val="multilevel"/>
    <w:tmpl w:val="7534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EE1435"/>
    <w:multiLevelType w:val="multilevel"/>
    <w:tmpl w:val="EE942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E21805"/>
    <w:multiLevelType w:val="hybridMultilevel"/>
    <w:tmpl w:val="26CC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45FDC"/>
    <w:multiLevelType w:val="multilevel"/>
    <w:tmpl w:val="A654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38784181">
    <w:abstractNumId w:val="3"/>
  </w:num>
  <w:num w:numId="2" w16cid:durableId="431047344">
    <w:abstractNumId w:val="5"/>
  </w:num>
  <w:num w:numId="3" w16cid:durableId="1571234977">
    <w:abstractNumId w:val="6"/>
  </w:num>
  <w:num w:numId="4" w16cid:durableId="1901943033">
    <w:abstractNumId w:val="21"/>
  </w:num>
  <w:num w:numId="5" w16cid:durableId="1431391098">
    <w:abstractNumId w:val="17"/>
  </w:num>
  <w:num w:numId="6" w16cid:durableId="390082629">
    <w:abstractNumId w:val="7"/>
  </w:num>
  <w:num w:numId="7" w16cid:durableId="1148211670">
    <w:abstractNumId w:val="18"/>
  </w:num>
  <w:num w:numId="8" w16cid:durableId="1069158460">
    <w:abstractNumId w:val="22"/>
  </w:num>
  <w:num w:numId="9" w16cid:durableId="590938254">
    <w:abstractNumId w:val="16"/>
  </w:num>
  <w:num w:numId="10" w16cid:durableId="1117484135">
    <w:abstractNumId w:val="23"/>
  </w:num>
  <w:num w:numId="11" w16cid:durableId="2080321714">
    <w:abstractNumId w:val="4"/>
  </w:num>
  <w:num w:numId="12" w16cid:durableId="11993949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3" w16cid:durableId="394134241">
    <w:abstractNumId w:val="2"/>
  </w:num>
  <w:num w:numId="14" w16cid:durableId="1047531857">
    <w:abstractNumId w:val="24"/>
  </w:num>
  <w:num w:numId="15" w16cid:durableId="1021780945">
    <w:abstractNumId w:val="19"/>
  </w:num>
  <w:num w:numId="16" w16cid:durableId="830873186">
    <w:abstractNumId w:val="1"/>
  </w:num>
  <w:num w:numId="17" w16cid:durableId="1769423839">
    <w:abstractNumId w:val="11"/>
  </w:num>
  <w:num w:numId="18" w16cid:durableId="1618683603">
    <w:abstractNumId w:val="25"/>
  </w:num>
  <w:num w:numId="19" w16cid:durableId="1563447805">
    <w:abstractNumId w:val="20"/>
  </w:num>
  <w:num w:numId="20" w16cid:durableId="1841775798">
    <w:abstractNumId w:val="10"/>
  </w:num>
  <w:num w:numId="21" w16cid:durableId="25563679">
    <w:abstractNumId w:val="14"/>
  </w:num>
  <w:num w:numId="22" w16cid:durableId="205993721">
    <w:abstractNumId w:val="9"/>
  </w:num>
  <w:num w:numId="23" w16cid:durableId="561448367">
    <w:abstractNumId w:val="12"/>
  </w:num>
  <w:num w:numId="24" w16cid:durableId="1826584998">
    <w:abstractNumId w:val="15"/>
  </w:num>
  <w:num w:numId="25" w16cid:durableId="2117434837">
    <w:abstractNumId w:val="13"/>
  </w:num>
  <w:num w:numId="26" w16cid:durableId="16276191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446735874">
    <w:abstractNumId w:val="2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i Moghimi">
    <w15:presenceInfo w15:providerId="AD" w15:userId="S::amoghimi@ucdavis.edu::4361a320-417b-4abd-8b37-56516f2261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A1NDMzNzCyMDdU0lEKTi0uzszPAykwNK8FAKJCxYAtAAAA"/>
  </w:docVars>
  <w:rsids>
    <w:rsidRoot w:val="00DE1253"/>
    <w:rsid w:val="00050A74"/>
    <w:rsid w:val="000678B4"/>
    <w:rsid w:val="00097DBC"/>
    <w:rsid w:val="000C0DD0"/>
    <w:rsid w:val="00100557"/>
    <w:rsid w:val="001B6053"/>
    <w:rsid w:val="001B7997"/>
    <w:rsid w:val="001D7AFB"/>
    <w:rsid w:val="001E4D53"/>
    <w:rsid w:val="00207882"/>
    <w:rsid w:val="00214BDB"/>
    <w:rsid w:val="002636A7"/>
    <w:rsid w:val="00275084"/>
    <w:rsid w:val="00280F9D"/>
    <w:rsid w:val="002B19A8"/>
    <w:rsid w:val="002F7239"/>
    <w:rsid w:val="00307204"/>
    <w:rsid w:val="00354502"/>
    <w:rsid w:val="00364C0D"/>
    <w:rsid w:val="00376FDE"/>
    <w:rsid w:val="00382EE6"/>
    <w:rsid w:val="003C26FA"/>
    <w:rsid w:val="003D6000"/>
    <w:rsid w:val="003F42D5"/>
    <w:rsid w:val="004067FC"/>
    <w:rsid w:val="004461F3"/>
    <w:rsid w:val="004536D1"/>
    <w:rsid w:val="004879AF"/>
    <w:rsid w:val="004A71CE"/>
    <w:rsid w:val="004F7EB5"/>
    <w:rsid w:val="00543F20"/>
    <w:rsid w:val="005629C8"/>
    <w:rsid w:val="005C3C58"/>
    <w:rsid w:val="005E2424"/>
    <w:rsid w:val="00657575"/>
    <w:rsid w:val="006656BD"/>
    <w:rsid w:val="006A65E1"/>
    <w:rsid w:val="006A6A34"/>
    <w:rsid w:val="006E62E1"/>
    <w:rsid w:val="006F0C2D"/>
    <w:rsid w:val="006F7400"/>
    <w:rsid w:val="0077300B"/>
    <w:rsid w:val="007A74DD"/>
    <w:rsid w:val="007E2B8A"/>
    <w:rsid w:val="007F0CE8"/>
    <w:rsid w:val="0080052B"/>
    <w:rsid w:val="00820E77"/>
    <w:rsid w:val="00846DCF"/>
    <w:rsid w:val="00880A7A"/>
    <w:rsid w:val="008B6E43"/>
    <w:rsid w:val="008C3312"/>
    <w:rsid w:val="008E1E68"/>
    <w:rsid w:val="008F6457"/>
    <w:rsid w:val="0097422B"/>
    <w:rsid w:val="009A1EE3"/>
    <w:rsid w:val="009B15A7"/>
    <w:rsid w:val="009C1FD8"/>
    <w:rsid w:val="00A64C24"/>
    <w:rsid w:val="00AD087C"/>
    <w:rsid w:val="00AD2679"/>
    <w:rsid w:val="00AD4EEA"/>
    <w:rsid w:val="00AD5CD0"/>
    <w:rsid w:val="00B010DD"/>
    <w:rsid w:val="00B02C88"/>
    <w:rsid w:val="00B436A6"/>
    <w:rsid w:val="00B65E7E"/>
    <w:rsid w:val="00BB4360"/>
    <w:rsid w:val="00BE2739"/>
    <w:rsid w:val="00C368BB"/>
    <w:rsid w:val="00CD4D2F"/>
    <w:rsid w:val="00CE318D"/>
    <w:rsid w:val="00D07DCA"/>
    <w:rsid w:val="00D41CCE"/>
    <w:rsid w:val="00D73E69"/>
    <w:rsid w:val="00D900B9"/>
    <w:rsid w:val="00D9692D"/>
    <w:rsid w:val="00DA70FC"/>
    <w:rsid w:val="00DC246C"/>
    <w:rsid w:val="00DE1253"/>
    <w:rsid w:val="00DF0422"/>
    <w:rsid w:val="00DF40A8"/>
    <w:rsid w:val="00E24393"/>
    <w:rsid w:val="00E44D53"/>
    <w:rsid w:val="00E4677C"/>
    <w:rsid w:val="00E54500"/>
    <w:rsid w:val="00E5730E"/>
    <w:rsid w:val="00E67EA5"/>
    <w:rsid w:val="00E7467D"/>
    <w:rsid w:val="00E916C9"/>
    <w:rsid w:val="00ED4A8B"/>
    <w:rsid w:val="00F01BE3"/>
    <w:rsid w:val="00F13451"/>
    <w:rsid w:val="00F23A2C"/>
    <w:rsid w:val="00F704BD"/>
    <w:rsid w:val="00F75CB7"/>
    <w:rsid w:val="00F92004"/>
    <w:rsid w:val="00FA1288"/>
    <w:rsid w:val="00FB5C67"/>
    <w:rsid w:val="00FC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18E764"/>
  <w15:chartTrackingRefBased/>
  <w15:docId w15:val="{D26CDC48-4D26-4B1E-80DE-C112F6B2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46C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D5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E7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E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354502"/>
  </w:style>
  <w:style w:type="character" w:styleId="Hyperlink">
    <w:name w:val="Hyperlink"/>
    <w:basedOn w:val="DefaultParagraphFont"/>
    <w:uiPriority w:val="99"/>
    <w:unhideWhenUsed/>
    <w:rsid w:val="00354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50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D53"/>
    <w:rPr>
      <w:rFonts w:eastAsiaTheme="majorEastAsia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65E7E"/>
    <w:rPr>
      <w:rFonts w:eastAsiaTheme="majorEastAsia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C246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4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44D53"/>
    <w:rPr>
      <w:b/>
      <w:bCs/>
    </w:rPr>
  </w:style>
  <w:style w:type="paragraph" w:customStyle="1" w:styleId="menuitem">
    <w:name w:val="menu__item"/>
    <w:basedOn w:val="Normal"/>
    <w:rsid w:val="003F4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50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500"/>
    <w:rPr>
      <w:sz w:val="24"/>
    </w:rPr>
  </w:style>
  <w:style w:type="table" w:styleId="TableGrid">
    <w:name w:val="Table Grid"/>
    <w:basedOn w:val="TableNormal"/>
    <w:uiPriority w:val="39"/>
    <w:rsid w:val="000C0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87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E7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D4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4D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4D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4D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4D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57484">
          <w:marLeft w:val="0"/>
          <w:marRight w:val="0"/>
          <w:marTop w:val="0"/>
          <w:marBottom w:val="0"/>
          <w:divBdr>
            <w:top w:val="single" w:sz="6" w:space="5" w:color="DDDDDD"/>
            <w:left w:val="single" w:sz="6" w:space="19" w:color="DDDDDD"/>
            <w:bottom w:val="single" w:sz="6" w:space="3" w:color="DDDDDD"/>
            <w:right w:val="single" w:sz="6" w:space="4" w:color="DDDDDD"/>
          </w:divBdr>
        </w:div>
      </w:divsChild>
    </w:div>
    <w:div w:id="426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9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29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44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9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8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2.png"/><Relationship Id="rId18" Type="http://schemas.openxmlformats.org/officeDocument/2006/relationships/hyperlink" Target="https://learn.parallax.com/tutorials/language/blocklyprop/blink-light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comments" Target="comments.xml"/><Relationship Id="rId12" Type="http://schemas.openxmlformats.org/officeDocument/2006/relationships/image" Target="media/image1.png"/><Relationship Id="rId17" Type="http://schemas.openxmlformats.org/officeDocument/2006/relationships/hyperlink" Target="https://learn.parallax.com/support/reference/propeller-blocklyprop-block-reference/sensor/temp-humidity/temperature-humidity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arn.parallax.com/support/reference/propeller-blocklyprop-block-reference/sensor/temp-humidity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iIXOUj8WMW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earn.parallax.com/support/reference/propeller-blocklyprop-block-reference" TargetMode="External"/><Relationship Id="rId23" Type="http://schemas.openxmlformats.org/officeDocument/2006/relationships/theme" Target="theme/theme1.xml"/><Relationship Id="rId10" Type="http://schemas.microsoft.com/office/2018/08/relationships/commentsExtensible" Target="commentsExtensible.xm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3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1</Pages>
  <Words>1000</Words>
  <Characters>4722</Characters>
  <Application>Microsoft Office Word</Application>
  <DocSecurity>0</DocSecurity>
  <Lines>162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ghimi</dc:creator>
  <cp:keywords/>
  <dc:description/>
  <cp:lastModifiedBy>Ali Moghimi</cp:lastModifiedBy>
  <cp:revision>56</cp:revision>
  <cp:lastPrinted>2025-04-23T04:28:00Z</cp:lastPrinted>
  <dcterms:created xsi:type="dcterms:W3CDTF">2022-03-18T01:28:00Z</dcterms:created>
  <dcterms:modified xsi:type="dcterms:W3CDTF">2025-04-2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60a5554c88f71ba62f3af1e27ad7a303d80c16fec06f05ef0498ac267366d</vt:lpwstr>
  </property>
</Properties>
</file>